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2DE480" w14:textId="32498BE9" w:rsidR="006200A0" w:rsidRPr="00087028" w:rsidRDefault="00C40E50" w:rsidP="00C77BFF">
      <w:pPr>
        <w:pStyle w:val="SLOAgreementTitle"/>
        <w:rPr>
          <w:szCs w:val="24"/>
          <w:lang w:val="et-EE"/>
        </w:rPr>
      </w:pPr>
      <w:r w:rsidRPr="00087028">
        <w:rPr>
          <w:szCs w:val="24"/>
          <w:lang w:val="et-EE"/>
        </w:rPr>
        <w:t>Volikiri</w:t>
      </w:r>
    </w:p>
    <w:p w14:paraId="3C6B5EDC" w14:textId="4940464C" w:rsidR="009863D7" w:rsidRPr="00087028" w:rsidRDefault="00C40E50" w:rsidP="00C77BFF">
      <w:pPr>
        <w:pStyle w:val="SLONormal"/>
        <w:spacing w:after="0"/>
        <w:rPr>
          <w:lang w:val="et-EE"/>
        </w:rPr>
      </w:pPr>
      <w:r w:rsidRPr="00087028">
        <w:rPr>
          <w:lang w:val="et-EE"/>
        </w:rPr>
        <w:t xml:space="preserve">Käesolevaga volitab </w:t>
      </w:r>
      <w:r w:rsidR="00F539C7" w:rsidRPr="00C77BFF">
        <w:rPr>
          <w:b/>
          <w:bCs/>
          <w:lang w:val="et-EE"/>
        </w:rPr>
        <w:t>Sunly</w:t>
      </w:r>
      <w:r w:rsidR="00C77BFF" w:rsidRPr="00C77BFF">
        <w:rPr>
          <w:b/>
          <w:bCs/>
          <w:lang w:val="et-EE"/>
        </w:rPr>
        <w:t xml:space="preserve"> Wind</w:t>
      </w:r>
      <w:r w:rsidR="00C77BFF">
        <w:rPr>
          <w:b/>
          <w:bCs/>
          <w:lang w:val="et-EE"/>
        </w:rPr>
        <w:t xml:space="preserve"> OÜ</w:t>
      </w:r>
      <w:r w:rsidR="00F539C7">
        <w:rPr>
          <w:lang w:val="et-EE"/>
        </w:rPr>
        <w:t xml:space="preserve">, registrikood </w:t>
      </w:r>
      <w:r w:rsidR="00C77BFF" w:rsidRPr="00C77BFF">
        <w:rPr>
          <w:lang w:val="et-EE"/>
        </w:rPr>
        <w:t>14937897</w:t>
      </w:r>
      <w:r w:rsidR="00F539C7" w:rsidRPr="00F539C7">
        <w:rPr>
          <w:lang w:val="et-EE"/>
        </w:rPr>
        <w:t xml:space="preserve">, </w:t>
      </w:r>
      <w:r w:rsidR="00C77BFF">
        <w:rPr>
          <w:lang w:val="et-EE"/>
        </w:rPr>
        <w:t>mida</w:t>
      </w:r>
      <w:r w:rsidR="00F539C7" w:rsidRPr="00C53C02">
        <w:rPr>
          <w:lang w:val="et-EE"/>
        </w:rPr>
        <w:t xml:space="preserve"> </w:t>
      </w:r>
      <w:r w:rsidR="00F539C7" w:rsidRPr="00C77BFF">
        <w:rPr>
          <w:lang w:val="et-EE"/>
        </w:rPr>
        <w:t xml:space="preserve">esindab </w:t>
      </w:r>
      <w:r w:rsidR="00C53C02" w:rsidRPr="00C77BFF">
        <w:rPr>
          <w:lang w:val="et-EE"/>
        </w:rPr>
        <w:t xml:space="preserve">juhatuse </w:t>
      </w:r>
      <w:r w:rsidR="00C77BFF" w:rsidRPr="00C77BFF">
        <w:rPr>
          <w:lang w:val="et-EE"/>
        </w:rPr>
        <w:t>liige Erkki Kallas</w:t>
      </w:r>
      <w:r w:rsidR="00C53C02" w:rsidRPr="00C77BFF">
        <w:rPr>
          <w:lang w:val="et-EE"/>
        </w:rPr>
        <w:t xml:space="preserve"> </w:t>
      </w:r>
      <w:r w:rsidR="006104EF" w:rsidRPr="00C77BFF">
        <w:rPr>
          <w:lang w:val="et-EE"/>
        </w:rPr>
        <w:t xml:space="preserve">(edaspidi </w:t>
      </w:r>
      <w:r w:rsidR="00305441" w:rsidRPr="00C77BFF">
        <w:rPr>
          <w:b/>
          <w:bCs/>
          <w:lang w:val="et-EE"/>
        </w:rPr>
        <w:t>Volitaja</w:t>
      </w:r>
      <w:r w:rsidR="006104EF" w:rsidRPr="00C77BFF">
        <w:rPr>
          <w:lang w:val="et-EE"/>
        </w:rPr>
        <w:t>)</w:t>
      </w:r>
      <w:r w:rsidR="00826948" w:rsidRPr="00C77BFF">
        <w:rPr>
          <w:lang w:val="et-EE"/>
        </w:rPr>
        <w:t>,</w:t>
      </w:r>
    </w:p>
    <w:p w14:paraId="3E8BF968" w14:textId="77777777" w:rsidR="006104EF" w:rsidRPr="00087028" w:rsidRDefault="006104EF" w:rsidP="00C77BFF">
      <w:pPr>
        <w:pStyle w:val="SLONormal"/>
        <w:spacing w:after="0"/>
        <w:rPr>
          <w:b/>
          <w:bCs/>
          <w:lang w:val="et-EE"/>
        </w:rPr>
      </w:pPr>
    </w:p>
    <w:p w14:paraId="2EE9CAFF" w14:textId="12970A1D" w:rsidR="00305441" w:rsidRDefault="00C77BFF" w:rsidP="00C77BFF">
      <w:pPr>
        <w:pStyle w:val="SLONormal"/>
        <w:spacing w:after="0"/>
        <w:rPr>
          <w:lang w:val="et-EE"/>
        </w:rPr>
      </w:pPr>
      <w:r>
        <w:rPr>
          <w:b/>
          <w:bCs/>
          <w:lang w:val="et-EE"/>
        </w:rPr>
        <w:t xml:space="preserve">Mariann </w:t>
      </w:r>
      <w:proofErr w:type="spellStart"/>
      <w:r>
        <w:rPr>
          <w:b/>
          <w:bCs/>
          <w:lang w:val="et-EE"/>
        </w:rPr>
        <w:t>Sulg</w:t>
      </w:r>
      <w:r w:rsidR="00515A27" w:rsidRPr="00087028">
        <w:rPr>
          <w:lang w:val="et-EE"/>
        </w:rPr>
        <w:t>’</w:t>
      </w:r>
      <w:r>
        <w:rPr>
          <w:lang w:val="et-EE"/>
        </w:rPr>
        <w:t>e</w:t>
      </w:r>
      <w:proofErr w:type="spellEnd"/>
      <w:r w:rsidR="00A8048E" w:rsidRPr="00087028">
        <w:rPr>
          <w:lang w:val="et-EE"/>
        </w:rPr>
        <w:t xml:space="preserve">, </w:t>
      </w:r>
      <w:r w:rsidR="00515A27" w:rsidRPr="00087028">
        <w:rPr>
          <w:lang w:val="et-EE"/>
        </w:rPr>
        <w:t>isikukood</w:t>
      </w:r>
      <w:r w:rsidR="009D60C7" w:rsidRPr="00087028">
        <w:rPr>
          <w:lang w:val="et-EE"/>
        </w:rPr>
        <w:t xml:space="preserve"> </w:t>
      </w:r>
      <w:r w:rsidRPr="00C77BFF">
        <w:rPr>
          <w:lang w:val="et-EE"/>
        </w:rPr>
        <w:t>48712186044</w:t>
      </w:r>
      <w:r w:rsidR="00515A27" w:rsidRPr="00087028">
        <w:rPr>
          <w:lang w:val="et-EE"/>
        </w:rPr>
        <w:t>, ja</w:t>
      </w:r>
      <w:r w:rsidR="00980086" w:rsidRPr="00087028">
        <w:rPr>
          <w:lang w:val="et-EE"/>
        </w:rPr>
        <w:t xml:space="preserve"> </w:t>
      </w:r>
    </w:p>
    <w:p w14:paraId="7CC28C0D" w14:textId="77777777" w:rsidR="00C87332" w:rsidRPr="00087028" w:rsidRDefault="00C87332" w:rsidP="00C77BFF">
      <w:pPr>
        <w:pStyle w:val="SLONormal"/>
        <w:spacing w:after="0"/>
        <w:rPr>
          <w:lang w:val="et-EE"/>
        </w:rPr>
      </w:pPr>
    </w:p>
    <w:p w14:paraId="338D28B9" w14:textId="5259CDDD" w:rsidR="00305441" w:rsidRPr="00087028" w:rsidRDefault="00C77BFF" w:rsidP="00C77BFF">
      <w:pPr>
        <w:pStyle w:val="SLONormal"/>
        <w:spacing w:after="0"/>
        <w:rPr>
          <w:lang w:val="et-EE"/>
        </w:rPr>
      </w:pPr>
      <w:r>
        <w:rPr>
          <w:b/>
          <w:bCs/>
          <w:lang w:val="et-EE"/>
        </w:rPr>
        <w:t xml:space="preserve">Klaus-Erik </w:t>
      </w:r>
      <w:proofErr w:type="spellStart"/>
      <w:r>
        <w:rPr>
          <w:b/>
          <w:bCs/>
          <w:lang w:val="et-EE"/>
        </w:rPr>
        <w:t>Pilar</w:t>
      </w:r>
      <w:r w:rsidR="00C53C02" w:rsidRPr="00087028">
        <w:rPr>
          <w:lang w:val="et-EE"/>
        </w:rPr>
        <w:t>’it</w:t>
      </w:r>
      <w:proofErr w:type="spellEnd"/>
      <w:r w:rsidR="00C53C02" w:rsidRPr="00087028">
        <w:rPr>
          <w:lang w:val="et-EE"/>
        </w:rPr>
        <w:t xml:space="preserve">, isikukood </w:t>
      </w:r>
      <w:r>
        <w:rPr>
          <w:lang w:val="et-EE"/>
        </w:rPr>
        <w:t>39010220225</w:t>
      </w:r>
      <w:r w:rsidR="00C53C02">
        <w:rPr>
          <w:lang w:val="et-EE"/>
        </w:rPr>
        <w:t xml:space="preserve"> </w:t>
      </w:r>
      <w:r w:rsidR="006104EF" w:rsidRPr="00087028">
        <w:rPr>
          <w:lang w:val="et-EE"/>
        </w:rPr>
        <w:t xml:space="preserve">(edaspidi </w:t>
      </w:r>
      <w:r w:rsidR="00C53C02">
        <w:rPr>
          <w:lang w:val="et-EE"/>
        </w:rPr>
        <w:t xml:space="preserve">mõlemad </w:t>
      </w:r>
      <w:r w:rsidR="00305441" w:rsidRPr="00C53C02">
        <w:rPr>
          <w:b/>
          <w:bCs/>
          <w:lang w:val="et-EE"/>
        </w:rPr>
        <w:t>Esindaja</w:t>
      </w:r>
      <w:r w:rsidR="00305441" w:rsidRPr="00087028">
        <w:rPr>
          <w:lang w:val="et-EE"/>
        </w:rPr>
        <w:t xml:space="preserve">), </w:t>
      </w:r>
    </w:p>
    <w:p w14:paraId="2FE491E1" w14:textId="77777777" w:rsidR="0015196A" w:rsidRDefault="0015196A" w:rsidP="00C77BFF">
      <w:pPr>
        <w:pStyle w:val="SLONormal"/>
        <w:spacing w:after="0"/>
        <w:rPr>
          <w:lang w:val="et-EE"/>
        </w:rPr>
      </w:pPr>
    </w:p>
    <w:p w14:paraId="1DC48478" w14:textId="6697DE1C" w:rsidR="006104EF" w:rsidRPr="00087028" w:rsidRDefault="00C53C02" w:rsidP="00C77BFF">
      <w:pPr>
        <w:pStyle w:val="SLONormal"/>
        <w:spacing w:after="0"/>
        <w:rPr>
          <w:lang w:val="et-EE"/>
        </w:rPr>
      </w:pPr>
      <w:r>
        <w:rPr>
          <w:lang w:val="et-EE"/>
        </w:rPr>
        <w:t>igaüht</w:t>
      </w:r>
      <w:r w:rsidR="009863D7" w:rsidRPr="00087028">
        <w:rPr>
          <w:lang w:val="et-EE"/>
        </w:rPr>
        <w:t xml:space="preserve"> eraldi</w:t>
      </w:r>
      <w:r w:rsidR="00305441" w:rsidRPr="00087028">
        <w:rPr>
          <w:lang w:val="et-EE"/>
        </w:rPr>
        <w:t>,</w:t>
      </w:r>
    </w:p>
    <w:p w14:paraId="73D7BC3E" w14:textId="77777777" w:rsidR="006104EF" w:rsidRPr="00087028" w:rsidRDefault="006104EF" w:rsidP="00C77BFF">
      <w:pPr>
        <w:pStyle w:val="SLONormalnospace0"/>
        <w:rPr>
          <w:lang w:val="et-EE"/>
        </w:rPr>
      </w:pPr>
    </w:p>
    <w:p w14:paraId="741215A2" w14:textId="7E1AF73F" w:rsidR="00C53C02" w:rsidRPr="0015196A" w:rsidRDefault="00305441" w:rsidP="00C77BFF">
      <w:pPr>
        <w:pStyle w:val="SLONormalnospace0"/>
        <w:rPr>
          <w:i/>
          <w:iCs/>
          <w:lang w:val="et-EE"/>
        </w:rPr>
      </w:pPr>
      <w:r w:rsidRPr="00087028">
        <w:rPr>
          <w:lang w:val="et-EE"/>
        </w:rPr>
        <w:t>esindama Volitajat</w:t>
      </w:r>
      <w:r w:rsidR="00517340" w:rsidRPr="00087028">
        <w:rPr>
          <w:lang w:val="et-EE"/>
        </w:rPr>
        <w:t xml:space="preserve"> </w:t>
      </w:r>
      <w:r w:rsidR="00C77BFF">
        <w:rPr>
          <w:lang w:val="et-EE"/>
        </w:rPr>
        <w:t>Maa- ja Ruumiameti ning Riigimetsa Majandamise Keskuse poolt korraldatavatel enampakkumistel tuuleenergia arendamispotentsiaaliga riigimaade kasutusse andmiseks</w:t>
      </w:r>
      <w:r w:rsidR="005202F6">
        <w:rPr>
          <w:lang w:val="et-EE"/>
        </w:rPr>
        <w:t xml:space="preserve">, </w:t>
      </w:r>
      <w:r w:rsidR="00C77BFF" w:rsidRPr="00C77BFF">
        <w:rPr>
          <w:lang w:val="et-EE"/>
        </w:rPr>
        <w:t>sealhulgas</w:t>
      </w:r>
      <w:r w:rsidR="00C77BFF">
        <w:rPr>
          <w:lang w:val="et-EE"/>
        </w:rPr>
        <w:t xml:space="preserve"> esitama </w:t>
      </w:r>
      <w:r w:rsidR="00365374">
        <w:rPr>
          <w:lang w:val="et-EE"/>
        </w:rPr>
        <w:t xml:space="preserve">ja kinnitama </w:t>
      </w:r>
      <w:r w:rsidR="00C77BFF">
        <w:rPr>
          <w:lang w:val="et-EE"/>
        </w:rPr>
        <w:t>Volitaja nimel pakkum</w:t>
      </w:r>
      <w:r w:rsidR="00365374">
        <w:rPr>
          <w:lang w:val="et-EE"/>
        </w:rPr>
        <w:t>isi</w:t>
      </w:r>
      <w:r w:rsidR="00C77BFF">
        <w:rPr>
          <w:lang w:val="et-EE"/>
        </w:rPr>
        <w:t xml:space="preserve"> ning võtta </w:t>
      </w:r>
      <w:r w:rsidR="00365374">
        <w:rPr>
          <w:lang w:val="et-EE"/>
        </w:rPr>
        <w:t>esitatud pakkumisi tagasi.</w:t>
      </w:r>
      <w:r w:rsidR="00C77BFF">
        <w:rPr>
          <w:i/>
          <w:iCs/>
          <w:lang w:val="et-EE"/>
        </w:rPr>
        <w:t xml:space="preserve"> </w:t>
      </w:r>
    </w:p>
    <w:p w14:paraId="277A46AC" w14:textId="77777777" w:rsidR="009826AF" w:rsidRDefault="009826AF" w:rsidP="00C77BFF">
      <w:pPr>
        <w:pStyle w:val="SLONormalnospace0"/>
        <w:rPr>
          <w:lang w:val="et-EE"/>
        </w:rPr>
      </w:pPr>
    </w:p>
    <w:p w14:paraId="23BDE0F5" w14:textId="74BED8E3" w:rsidR="00DB3674" w:rsidRDefault="00DB3674" w:rsidP="00C77BFF">
      <w:pPr>
        <w:pStyle w:val="SLONormalnospace0"/>
        <w:rPr>
          <w:lang w:val="et-EE"/>
        </w:rPr>
      </w:pPr>
      <w:r w:rsidRPr="00DB3674">
        <w:rPr>
          <w:lang w:val="et-EE"/>
        </w:rPr>
        <w:t>Esindaja</w:t>
      </w:r>
      <w:r w:rsidR="00BE1BD2">
        <w:rPr>
          <w:lang w:val="et-EE"/>
        </w:rPr>
        <w:t>l</w:t>
      </w:r>
      <w:r w:rsidRPr="00DB3674">
        <w:rPr>
          <w:lang w:val="et-EE"/>
        </w:rPr>
        <w:t xml:space="preserve"> on õigus võtta tarvitusele ükskõik milliseid seaduslikke meetmeid ja teha toiminguid, mida </w:t>
      </w:r>
      <w:r w:rsidR="00C87332">
        <w:rPr>
          <w:lang w:val="et-EE"/>
        </w:rPr>
        <w:t>ta</w:t>
      </w:r>
      <w:r w:rsidRPr="00DB3674">
        <w:rPr>
          <w:lang w:val="et-EE"/>
        </w:rPr>
        <w:t xml:space="preserve"> pea</w:t>
      </w:r>
      <w:r w:rsidR="00C87332">
        <w:rPr>
          <w:lang w:val="et-EE"/>
        </w:rPr>
        <w:t>b</w:t>
      </w:r>
      <w:r w:rsidRPr="00DB3674">
        <w:rPr>
          <w:lang w:val="et-EE"/>
        </w:rPr>
        <w:t xml:space="preserve"> vajalikuks </w:t>
      </w:r>
      <w:r w:rsidR="005202F6">
        <w:rPr>
          <w:lang w:val="et-EE"/>
        </w:rPr>
        <w:t xml:space="preserve">käesolevad </w:t>
      </w:r>
      <w:r w:rsidRPr="00DB3674">
        <w:rPr>
          <w:lang w:val="et-EE"/>
        </w:rPr>
        <w:t>volikirjas toodud eesmärkide saavutamiseks.</w:t>
      </w:r>
    </w:p>
    <w:p w14:paraId="34C48345" w14:textId="77777777" w:rsidR="00DB3674" w:rsidRPr="00087028" w:rsidRDefault="00DB3674" w:rsidP="00C77BFF">
      <w:pPr>
        <w:pStyle w:val="SLONormalnospace0"/>
        <w:rPr>
          <w:lang w:val="et-EE"/>
        </w:rPr>
      </w:pPr>
    </w:p>
    <w:p w14:paraId="3B9017F2" w14:textId="0C2A83B9" w:rsidR="00BB149A" w:rsidRPr="00087028" w:rsidRDefault="002C7C67" w:rsidP="00C77BFF">
      <w:pPr>
        <w:pStyle w:val="SLONormal"/>
        <w:spacing w:after="0"/>
        <w:rPr>
          <w:lang w:val="et-EE"/>
        </w:rPr>
      </w:pPr>
      <w:r w:rsidRPr="00087028">
        <w:rPr>
          <w:lang w:val="et-EE"/>
        </w:rPr>
        <w:t xml:space="preserve">Käesolev volikiri on antud edasivolitamise </w:t>
      </w:r>
      <w:r w:rsidRPr="00C77BFF">
        <w:rPr>
          <w:lang w:val="et-EE"/>
        </w:rPr>
        <w:t>õiguseta</w:t>
      </w:r>
      <w:r w:rsidRPr="00087028">
        <w:rPr>
          <w:lang w:val="et-EE"/>
        </w:rPr>
        <w:t xml:space="preserve"> ning kehtib kuni </w:t>
      </w:r>
      <w:r w:rsidR="00C77BFF">
        <w:rPr>
          <w:lang w:val="et-EE"/>
        </w:rPr>
        <w:t>31.03.2025</w:t>
      </w:r>
      <w:r w:rsidR="00087028" w:rsidRPr="00087028">
        <w:rPr>
          <w:lang w:val="et-EE"/>
        </w:rPr>
        <w:t xml:space="preserve">. </w:t>
      </w:r>
    </w:p>
    <w:p w14:paraId="72AAD72D" w14:textId="77777777" w:rsidR="004F5493" w:rsidRPr="00087028" w:rsidRDefault="004F5493" w:rsidP="00C77BFF">
      <w:pPr>
        <w:pStyle w:val="SLONormal"/>
        <w:rPr>
          <w:rFonts w:cs="Times New Roman"/>
          <w:lang w:val="et-EE"/>
        </w:rPr>
      </w:pPr>
    </w:p>
    <w:p w14:paraId="7257C9DB" w14:textId="7C5302A6" w:rsidR="00936797" w:rsidRPr="00087028" w:rsidRDefault="00087028" w:rsidP="00C77BFF">
      <w:pPr>
        <w:pStyle w:val="SLONormal"/>
        <w:rPr>
          <w:rFonts w:cs="Times New Roman"/>
          <w:i/>
          <w:iCs/>
          <w:lang w:val="et-EE"/>
        </w:rPr>
      </w:pPr>
      <w:r w:rsidRPr="00087028">
        <w:rPr>
          <w:rFonts w:cs="Times New Roman"/>
          <w:i/>
          <w:iCs/>
          <w:lang w:val="et-EE"/>
        </w:rPr>
        <w:t>/allkirjastatud digitaalselt/</w:t>
      </w:r>
    </w:p>
    <w:p w14:paraId="58394192" w14:textId="2545C88B" w:rsidR="00A71007" w:rsidRDefault="00C77BFF" w:rsidP="00C77BFF">
      <w:pPr>
        <w:pStyle w:val="SLONormal"/>
        <w:rPr>
          <w:lang w:val="et-EE"/>
        </w:rPr>
      </w:pPr>
      <w:r>
        <w:rPr>
          <w:lang w:val="et-EE"/>
        </w:rPr>
        <w:t>Erkki Kallas</w:t>
      </w:r>
    </w:p>
    <w:p w14:paraId="74EC9853" w14:textId="79BD759A" w:rsidR="00C87332" w:rsidRPr="00087028" w:rsidRDefault="00C87332" w:rsidP="00C77BFF">
      <w:pPr>
        <w:pStyle w:val="SLONormal"/>
        <w:rPr>
          <w:rFonts w:cs="Times New Roman"/>
          <w:lang w:val="et-EE"/>
        </w:rPr>
      </w:pPr>
      <w:r>
        <w:rPr>
          <w:lang w:val="et-EE"/>
        </w:rPr>
        <w:t xml:space="preserve">Sunly </w:t>
      </w:r>
      <w:r w:rsidR="00C77BFF">
        <w:rPr>
          <w:lang w:val="et-EE"/>
        </w:rPr>
        <w:t xml:space="preserve">Wind OÜ </w:t>
      </w:r>
      <w:r>
        <w:rPr>
          <w:lang w:val="et-EE"/>
        </w:rPr>
        <w:t>nimel</w:t>
      </w:r>
    </w:p>
    <w:p w14:paraId="7211FFF3" w14:textId="48750118" w:rsidR="002F2F0F" w:rsidRPr="00087028" w:rsidRDefault="001D57CD" w:rsidP="00C77BFF">
      <w:pPr>
        <w:pStyle w:val="SLONormal"/>
        <w:rPr>
          <w:rFonts w:cs="Times New Roman"/>
          <w:i/>
          <w:iCs/>
          <w:lang w:val="et-EE"/>
        </w:rPr>
      </w:pPr>
      <w:r w:rsidRPr="00087028">
        <w:rPr>
          <w:rFonts w:cs="Times New Roman"/>
          <w:i/>
          <w:iCs/>
          <w:lang w:val="et-EE"/>
        </w:rPr>
        <w:t xml:space="preserve"> </w:t>
      </w:r>
    </w:p>
    <w:sectPr w:rsidR="002F2F0F" w:rsidRPr="00087028" w:rsidSect="00A43A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82077"/>
    <w:multiLevelType w:val="hybridMultilevel"/>
    <w:tmpl w:val="974CE3A2"/>
    <w:lvl w:ilvl="0" w:tplc="CE089AF6">
      <w:start w:val="1"/>
      <w:numFmt w:val="decimal"/>
      <w:pStyle w:val="NCnumbering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449A3F7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E224AC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94653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30D61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9E604B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AC656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D943A1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600EB7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5F7E76"/>
    <w:multiLevelType w:val="hybridMultilevel"/>
    <w:tmpl w:val="7C02BF30"/>
    <w:lvl w:ilvl="0" w:tplc="A23A1FB0">
      <w:start w:val="1"/>
      <w:numFmt w:val="decimal"/>
      <w:pStyle w:val="Lisadeloetelu"/>
      <w:lvlText w:val="Lisa 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 w:tplc="177648F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1B8B49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EBCDA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2805C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F00E1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2D2BC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7EF1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84823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F3B3D"/>
    <w:multiLevelType w:val="hybridMultilevel"/>
    <w:tmpl w:val="CC1E3F30"/>
    <w:lvl w:ilvl="0" w:tplc="FA5674F0">
      <w:start w:val="1"/>
      <w:numFmt w:val="decimal"/>
      <w:pStyle w:val="Headingofappendix-Eng"/>
      <w:lvlText w:val="Appendix %1."/>
      <w:lvlJc w:val="left"/>
      <w:pPr>
        <w:tabs>
          <w:tab w:val="num" w:pos="2520"/>
        </w:tabs>
        <w:ind w:left="720" w:hanging="360"/>
      </w:pPr>
      <w:rPr>
        <w:rFonts w:hint="default"/>
      </w:rPr>
    </w:lvl>
    <w:lvl w:ilvl="1" w:tplc="A136313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4884BA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AF4AC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C3E7FB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45AF80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C8CBD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8464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8FCA9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14A267F"/>
    <w:multiLevelType w:val="multilevel"/>
    <w:tmpl w:val="2342E128"/>
    <w:lvl w:ilvl="0">
      <w:start w:val="1"/>
      <w:numFmt w:val="decimal"/>
      <w:pStyle w:val="ENG-1stlevelheading"/>
      <w:lvlText w:val="%1."/>
      <w:lvlJc w:val="left"/>
      <w:pPr>
        <w:ind w:left="709" w:hanging="709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ENG-2ndlevelheading"/>
      <w:lvlText w:val="%1.%2.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ENG-3rdlevelsubprovision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Restart w:val="0"/>
      <w:pStyle w:val="ENG-Listwith1"/>
      <w:lvlText w:val="%4."/>
      <w:lvlJc w:val="left"/>
      <w:pPr>
        <w:ind w:left="709" w:hanging="709"/>
      </w:pPr>
      <w:rPr>
        <w:rFonts w:hint="default"/>
      </w:rPr>
    </w:lvl>
    <w:lvl w:ilvl="4">
      <w:start w:val="1"/>
      <w:numFmt w:val="lowerLetter"/>
      <w:pStyle w:val="ENG-4thlevellist"/>
      <w:lvlText w:val="(%5)"/>
      <w:lvlJc w:val="left"/>
      <w:pPr>
        <w:ind w:left="1089" w:hanging="38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469" w:hanging="380"/>
      </w:pPr>
      <w:rPr>
        <w:rFonts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125560"/>
    <w:multiLevelType w:val="multilevel"/>
    <w:tmpl w:val="780E3D60"/>
    <w:lvl w:ilvl="0">
      <w:start w:val="1"/>
      <w:numFmt w:val="decimal"/>
      <w:pStyle w:val="SLONumberedList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lvlRestart w:val="0"/>
      <w:pStyle w:val="Appendixlist"/>
      <w:lvlText w:val="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Restart w:val="0"/>
      <w:pStyle w:val="ENG-SLONumberedList"/>
      <w:lvlText w:val="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Restart w:val="0"/>
      <w:pStyle w:val="ENG-AppendixList"/>
      <w:lvlText w:val="%4."/>
      <w:lvlJc w:val="left"/>
      <w:pPr>
        <w:ind w:left="567" w:hanging="567"/>
      </w:pPr>
      <w:rPr>
        <w:rFonts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E3B6F"/>
    <w:multiLevelType w:val="hybridMultilevel"/>
    <w:tmpl w:val="91E6AAA4"/>
    <w:lvl w:ilvl="0" w:tplc="86AAC780">
      <w:start w:val="1"/>
      <w:numFmt w:val="decimal"/>
      <w:pStyle w:val="SLOComment"/>
      <w:lvlText w:val="SLO comment %1."/>
      <w:lvlJc w:val="left"/>
      <w:pPr>
        <w:tabs>
          <w:tab w:val="num" w:pos="2268"/>
        </w:tabs>
        <w:ind w:left="2268" w:hanging="2268"/>
      </w:pPr>
      <w:rPr>
        <w:rFonts w:hint="default"/>
      </w:rPr>
    </w:lvl>
    <w:lvl w:ilvl="1" w:tplc="130E5A0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C14DE1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5E56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98F83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A8E5B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0CA51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3F2471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DF67D1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2D82481"/>
    <w:multiLevelType w:val="hybridMultilevel"/>
    <w:tmpl w:val="42529C5E"/>
    <w:lvl w:ilvl="0" w:tplc="9566D4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0B112F"/>
    <w:multiLevelType w:val="multilevel"/>
    <w:tmpl w:val="BE926636"/>
    <w:lvl w:ilvl="0">
      <w:start w:val="1"/>
      <w:numFmt w:val="decimal"/>
      <w:pStyle w:val="1stlevelheading"/>
      <w:lvlText w:val="%1."/>
      <w:lvlJc w:val="left"/>
      <w:pPr>
        <w:ind w:left="964" w:hanging="964"/>
      </w:pPr>
      <w:rPr>
        <w:rFonts w:hint="default"/>
        <w:b/>
        <w:i w:val="0"/>
      </w:rPr>
    </w:lvl>
    <w:lvl w:ilvl="1">
      <w:start w:val="1"/>
      <w:numFmt w:val="decimal"/>
      <w:pStyle w:val="2ndlevelheading"/>
      <w:lvlText w:val="%1.%2.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3rdlevelsubprovision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Restart w:val="0"/>
      <w:pStyle w:val="Listwith1"/>
      <w:lvlText w:val="%4."/>
      <w:lvlJc w:val="left"/>
      <w:pPr>
        <w:ind w:left="709" w:hanging="709"/>
      </w:pPr>
      <w:rPr>
        <w:rFonts w:hint="default"/>
      </w:rPr>
    </w:lvl>
    <w:lvl w:ilvl="4">
      <w:start w:val="1"/>
      <w:numFmt w:val="lowerLetter"/>
      <w:pStyle w:val="4thlevellist"/>
      <w:lvlText w:val="(%5)"/>
      <w:lvlJc w:val="left"/>
      <w:pPr>
        <w:ind w:left="1089" w:hanging="380"/>
      </w:pPr>
      <w:rPr>
        <w:rFonts w:hint="default"/>
      </w:rPr>
    </w:lvl>
    <w:lvl w:ilvl="5">
      <w:start w:val="1"/>
      <w:numFmt w:val="lowerRoman"/>
      <w:pStyle w:val="5thlevel"/>
      <w:lvlText w:val="(%6)"/>
      <w:lvlJc w:val="left"/>
      <w:pPr>
        <w:ind w:left="1469" w:hanging="380"/>
      </w:pPr>
      <w:rPr>
        <w:rFonts w:hint="default"/>
      </w:rPr>
    </w:lvl>
    <w:lvl w:ilvl="6">
      <w:start w:val="1"/>
      <w:numFmt w:val="bullet"/>
      <w:pStyle w:val="Listwithbullet"/>
      <w:lvlText w:val=""/>
      <w:lvlJc w:val="left"/>
      <w:pPr>
        <w:ind w:left="709" w:hanging="709"/>
      </w:pPr>
      <w:rPr>
        <w:rFonts w:ascii="Symbol" w:hAnsi="Symbol" w:hint="default"/>
      </w:rPr>
    </w:lvl>
    <w:lvl w:ilvl="7">
      <w:start w:val="1"/>
      <w:numFmt w:val="bullet"/>
      <w:pStyle w:val="Listwithbullet-indent"/>
      <w:lvlText w:val=""/>
      <w:lvlJc w:val="left"/>
      <w:pPr>
        <w:ind w:left="1089" w:hanging="380"/>
      </w:pPr>
      <w:rPr>
        <w:rFonts w:ascii="Symbol" w:hAnsi="Symbol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0063BA4"/>
    <w:multiLevelType w:val="hybridMultilevel"/>
    <w:tmpl w:val="96BC1DAE"/>
    <w:lvl w:ilvl="0" w:tplc="9CFC078E">
      <w:start w:val="1"/>
      <w:numFmt w:val="bullet"/>
      <w:pStyle w:val="ENG-5thlevel"/>
      <w:lvlText w:val=""/>
      <w:lvlJc w:val="left"/>
      <w:pPr>
        <w:ind w:left="1809" w:hanging="360"/>
      </w:pPr>
      <w:rPr>
        <w:rFonts w:ascii="Symbol" w:hAnsi="Symbol" w:hint="default"/>
      </w:rPr>
    </w:lvl>
    <w:lvl w:ilvl="1" w:tplc="48428F84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434AC64C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F2484206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39AE1060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8D2AEDF4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375877A2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F306CB92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40DED97E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9" w15:restartNumberingAfterBreak="0">
    <w:nsid w:val="531E6961"/>
    <w:multiLevelType w:val="hybridMultilevel"/>
    <w:tmpl w:val="2B248AE8"/>
    <w:lvl w:ilvl="0" w:tplc="F81C0AE2">
      <w:start w:val="1"/>
      <w:numFmt w:val="bullet"/>
      <w:pStyle w:val="Answer"/>
      <w:lvlText w:val="A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 w:val="0"/>
      </w:rPr>
    </w:lvl>
    <w:lvl w:ilvl="1" w:tplc="D964647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37E89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408A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00C6A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A7078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84FC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10CA0A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CB896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A41EA"/>
    <w:multiLevelType w:val="hybridMultilevel"/>
    <w:tmpl w:val="ED4AE8CC"/>
    <w:lvl w:ilvl="0" w:tplc="B554E1AA">
      <w:start w:val="1"/>
      <w:numFmt w:val="upperLetter"/>
      <w:pStyle w:val="SLOlistofrecitals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EC5287A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486BC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B86BA2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C45CE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AF2247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3D64F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8CAE0D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252A94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135023E"/>
    <w:multiLevelType w:val="hybridMultilevel"/>
    <w:tmpl w:val="4AC033B4"/>
    <w:lvl w:ilvl="0" w:tplc="C724576A">
      <w:start w:val="1"/>
      <w:numFmt w:val="bullet"/>
      <w:pStyle w:val="Question"/>
      <w:lvlText w:val="Q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/>
        <w:i w:val="0"/>
      </w:rPr>
    </w:lvl>
    <w:lvl w:ilvl="1" w:tplc="ED4058A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99C60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E2CD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3EAB82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9E79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64FA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196A9E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B907E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797AD7"/>
    <w:multiLevelType w:val="multilevel"/>
    <w:tmpl w:val="3FA89A78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357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694C5D07"/>
    <w:multiLevelType w:val="hybridMultilevel"/>
    <w:tmpl w:val="63D6750C"/>
    <w:lvl w:ilvl="0" w:tplc="7DDE2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9E9C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4805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84F1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7266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1ED7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268D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8437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6D459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5030B0"/>
    <w:multiLevelType w:val="hybridMultilevel"/>
    <w:tmpl w:val="BCBE52BA"/>
    <w:lvl w:ilvl="0" w:tplc="BC4AE6B4">
      <w:start w:val="1"/>
      <w:numFmt w:val="bullet"/>
      <w:pStyle w:val="SLOList"/>
      <w:lvlText w:val="–"/>
      <w:lvlJc w:val="left"/>
      <w:pPr>
        <w:tabs>
          <w:tab w:val="num" w:pos="1440"/>
        </w:tabs>
        <w:ind w:left="1440" w:hanging="360"/>
      </w:pPr>
      <w:rPr>
        <w:rFonts w:ascii="Garamond" w:hAnsi="Garamond" w:hint="default"/>
      </w:rPr>
    </w:lvl>
    <w:lvl w:ilvl="1" w:tplc="4518FB8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48A94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18D9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65265E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4A06C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A6AC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A4C8ED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16CC5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FD0EBD"/>
    <w:multiLevelType w:val="hybridMultilevel"/>
    <w:tmpl w:val="C7CED412"/>
    <w:lvl w:ilvl="0" w:tplc="7260293C">
      <w:start w:val="1"/>
      <w:numFmt w:val="decimal"/>
      <w:pStyle w:val="SLOlistofparties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5108FE5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CC4DA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CEC91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F64EB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9EAD81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5C0F6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64AAE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FE32A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F286FEB"/>
    <w:multiLevelType w:val="hybridMultilevel"/>
    <w:tmpl w:val="B51A1B46"/>
    <w:lvl w:ilvl="0" w:tplc="5B46F3F2">
      <w:start w:val="1"/>
      <w:numFmt w:val="decimal"/>
      <w:pStyle w:val="Headingofappendix-Est"/>
      <w:lvlText w:val="Lisa %1."/>
      <w:lvlJc w:val="left"/>
      <w:pPr>
        <w:tabs>
          <w:tab w:val="num" w:pos="1080"/>
        </w:tabs>
        <w:ind w:left="720" w:hanging="360"/>
      </w:pPr>
      <w:rPr>
        <w:rFonts w:hint="default"/>
      </w:rPr>
    </w:lvl>
    <w:lvl w:ilvl="1" w:tplc="2E62F0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F94B93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782D3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FA535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F80270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D9C1E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5B6249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B4EF7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94158087">
    <w:abstractNumId w:val="16"/>
  </w:num>
  <w:num w:numId="2" w16cid:durableId="289291157">
    <w:abstractNumId w:val="2"/>
  </w:num>
  <w:num w:numId="3" w16cid:durableId="1960528500">
    <w:abstractNumId w:val="14"/>
  </w:num>
  <w:num w:numId="4" w16cid:durableId="1298606463">
    <w:abstractNumId w:val="15"/>
  </w:num>
  <w:num w:numId="5" w16cid:durableId="750082922">
    <w:abstractNumId w:val="10"/>
  </w:num>
  <w:num w:numId="6" w16cid:durableId="2082940536">
    <w:abstractNumId w:val="0"/>
  </w:num>
  <w:num w:numId="7" w16cid:durableId="1138720243">
    <w:abstractNumId w:val="1"/>
  </w:num>
  <w:num w:numId="8" w16cid:durableId="398022889">
    <w:abstractNumId w:val="9"/>
  </w:num>
  <w:num w:numId="9" w16cid:durableId="647635770">
    <w:abstractNumId w:val="11"/>
  </w:num>
  <w:num w:numId="10" w16cid:durableId="1831746977">
    <w:abstractNumId w:val="5"/>
  </w:num>
  <w:num w:numId="11" w16cid:durableId="817922044">
    <w:abstractNumId w:val="3"/>
  </w:num>
  <w:num w:numId="12" w16cid:durableId="993529660">
    <w:abstractNumId w:val="7"/>
  </w:num>
  <w:num w:numId="13" w16cid:durableId="852954825">
    <w:abstractNumId w:val="4"/>
  </w:num>
  <w:num w:numId="14" w16cid:durableId="1600673149">
    <w:abstractNumId w:val="12"/>
  </w:num>
  <w:num w:numId="15" w16cid:durableId="496774432">
    <w:abstractNumId w:val="13"/>
  </w:num>
  <w:num w:numId="16" w16cid:durableId="18706362">
    <w:abstractNumId w:val="8"/>
  </w:num>
  <w:num w:numId="17" w16cid:durableId="618342667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jEyM7Y0NjczNjdR0lEKTi0uzszPAykwNKgFAPw3g7wtAAAA"/>
    <w:docVar w:name="DOCCRAFTERTASKPANE" w:val="814ce035-b346-4895-b34d-6aa3dccd45c0"/>
    <w:docVar w:name="VERSIONDETAIL" w:val="11"/>
  </w:docVars>
  <w:rsids>
    <w:rsidRoot w:val="002F3DCC"/>
    <w:rsid w:val="0000049D"/>
    <w:rsid w:val="00002D5B"/>
    <w:rsid w:val="0000564B"/>
    <w:rsid w:val="00006DB1"/>
    <w:rsid w:val="00007CEF"/>
    <w:rsid w:val="000253E3"/>
    <w:rsid w:val="00026F80"/>
    <w:rsid w:val="000275BA"/>
    <w:rsid w:val="00031A89"/>
    <w:rsid w:val="00036F2E"/>
    <w:rsid w:val="00041254"/>
    <w:rsid w:val="00041606"/>
    <w:rsid w:val="00041EB6"/>
    <w:rsid w:val="00043E35"/>
    <w:rsid w:val="00043EC8"/>
    <w:rsid w:val="00044669"/>
    <w:rsid w:val="00045863"/>
    <w:rsid w:val="00046C6F"/>
    <w:rsid w:val="000475AC"/>
    <w:rsid w:val="000506E2"/>
    <w:rsid w:val="00050B55"/>
    <w:rsid w:val="000546C3"/>
    <w:rsid w:val="0005477B"/>
    <w:rsid w:val="00055512"/>
    <w:rsid w:val="00061902"/>
    <w:rsid w:val="00066173"/>
    <w:rsid w:val="000662F0"/>
    <w:rsid w:val="000714AA"/>
    <w:rsid w:val="00072F32"/>
    <w:rsid w:val="0007494F"/>
    <w:rsid w:val="00076D62"/>
    <w:rsid w:val="00077ACA"/>
    <w:rsid w:val="00082D4C"/>
    <w:rsid w:val="00083ED8"/>
    <w:rsid w:val="00087028"/>
    <w:rsid w:val="00092AA2"/>
    <w:rsid w:val="0009484A"/>
    <w:rsid w:val="000A2DF0"/>
    <w:rsid w:val="000A3852"/>
    <w:rsid w:val="000D0943"/>
    <w:rsid w:val="000E19F7"/>
    <w:rsid w:val="000E640A"/>
    <w:rsid w:val="001019F0"/>
    <w:rsid w:val="00105249"/>
    <w:rsid w:val="00105A21"/>
    <w:rsid w:val="00110FA6"/>
    <w:rsid w:val="00113738"/>
    <w:rsid w:val="00114AAA"/>
    <w:rsid w:val="00115AE9"/>
    <w:rsid w:val="00120B6A"/>
    <w:rsid w:val="0012294C"/>
    <w:rsid w:val="00122FEC"/>
    <w:rsid w:val="00123694"/>
    <w:rsid w:val="001245F2"/>
    <w:rsid w:val="00135B32"/>
    <w:rsid w:val="00135F90"/>
    <w:rsid w:val="00136F60"/>
    <w:rsid w:val="00137FD0"/>
    <w:rsid w:val="00142A2B"/>
    <w:rsid w:val="00144D09"/>
    <w:rsid w:val="00146D44"/>
    <w:rsid w:val="00150393"/>
    <w:rsid w:val="0015196A"/>
    <w:rsid w:val="0016015C"/>
    <w:rsid w:val="00162798"/>
    <w:rsid w:val="00162FAD"/>
    <w:rsid w:val="00164E02"/>
    <w:rsid w:val="00167129"/>
    <w:rsid w:val="00170DA8"/>
    <w:rsid w:val="00174A2B"/>
    <w:rsid w:val="001763F9"/>
    <w:rsid w:val="001831F9"/>
    <w:rsid w:val="00186C1E"/>
    <w:rsid w:val="00187BE4"/>
    <w:rsid w:val="00197855"/>
    <w:rsid w:val="001A0558"/>
    <w:rsid w:val="001A125B"/>
    <w:rsid w:val="001A2483"/>
    <w:rsid w:val="001A4404"/>
    <w:rsid w:val="001A5215"/>
    <w:rsid w:val="001B3B26"/>
    <w:rsid w:val="001B40CA"/>
    <w:rsid w:val="001B65DA"/>
    <w:rsid w:val="001C709E"/>
    <w:rsid w:val="001C7CDF"/>
    <w:rsid w:val="001D152D"/>
    <w:rsid w:val="001D4997"/>
    <w:rsid w:val="001D4C4D"/>
    <w:rsid w:val="001D57CD"/>
    <w:rsid w:val="001D724F"/>
    <w:rsid w:val="001E45F0"/>
    <w:rsid w:val="001E46CF"/>
    <w:rsid w:val="001E5711"/>
    <w:rsid w:val="001F3899"/>
    <w:rsid w:val="001F61D4"/>
    <w:rsid w:val="002038F5"/>
    <w:rsid w:val="00204C43"/>
    <w:rsid w:val="00210B1B"/>
    <w:rsid w:val="00212221"/>
    <w:rsid w:val="00217256"/>
    <w:rsid w:val="002178A1"/>
    <w:rsid w:val="00223CC9"/>
    <w:rsid w:val="00223E36"/>
    <w:rsid w:val="002262AB"/>
    <w:rsid w:val="00233412"/>
    <w:rsid w:val="00243FD7"/>
    <w:rsid w:val="002528CA"/>
    <w:rsid w:val="00252A3D"/>
    <w:rsid w:val="00253ECC"/>
    <w:rsid w:val="002547B8"/>
    <w:rsid w:val="00254DDB"/>
    <w:rsid w:val="0026741A"/>
    <w:rsid w:val="002705A5"/>
    <w:rsid w:val="00273034"/>
    <w:rsid w:val="00275445"/>
    <w:rsid w:val="00276067"/>
    <w:rsid w:val="00280D85"/>
    <w:rsid w:val="002823F5"/>
    <w:rsid w:val="00286ADF"/>
    <w:rsid w:val="0029011C"/>
    <w:rsid w:val="002925BA"/>
    <w:rsid w:val="002946F0"/>
    <w:rsid w:val="00295B11"/>
    <w:rsid w:val="002A33D5"/>
    <w:rsid w:val="002A5735"/>
    <w:rsid w:val="002B711C"/>
    <w:rsid w:val="002C4141"/>
    <w:rsid w:val="002C42F0"/>
    <w:rsid w:val="002C7C67"/>
    <w:rsid w:val="002E0A04"/>
    <w:rsid w:val="002E3911"/>
    <w:rsid w:val="002E39E6"/>
    <w:rsid w:val="002E3F06"/>
    <w:rsid w:val="002F20F5"/>
    <w:rsid w:val="002F2F0F"/>
    <w:rsid w:val="002F3795"/>
    <w:rsid w:val="002F3D17"/>
    <w:rsid w:val="002F3DCC"/>
    <w:rsid w:val="002F41AA"/>
    <w:rsid w:val="00300011"/>
    <w:rsid w:val="00300CB2"/>
    <w:rsid w:val="0030291E"/>
    <w:rsid w:val="00305441"/>
    <w:rsid w:val="00305D17"/>
    <w:rsid w:val="0031288A"/>
    <w:rsid w:val="0031303E"/>
    <w:rsid w:val="003151C9"/>
    <w:rsid w:val="00315EA9"/>
    <w:rsid w:val="00321B0C"/>
    <w:rsid w:val="00322060"/>
    <w:rsid w:val="00324978"/>
    <w:rsid w:val="00327437"/>
    <w:rsid w:val="00335C97"/>
    <w:rsid w:val="00337414"/>
    <w:rsid w:val="00346401"/>
    <w:rsid w:val="00346548"/>
    <w:rsid w:val="003472A8"/>
    <w:rsid w:val="00347A50"/>
    <w:rsid w:val="003500D0"/>
    <w:rsid w:val="003509CA"/>
    <w:rsid w:val="00350EB0"/>
    <w:rsid w:val="0035530A"/>
    <w:rsid w:val="00355A47"/>
    <w:rsid w:val="00365374"/>
    <w:rsid w:val="00371DD8"/>
    <w:rsid w:val="00381441"/>
    <w:rsid w:val="00381845"/>
    <w:rsid w:val="0038541F"/>
    <w:rsid w:val="00390F31"/>
    <w:rsid w:val="00394677"/>
    <w:rsid w:val="00394CEC"/>
    <w:rsid w:val="003A16BD"/>
    <w:rsid w:val="003A4FF9"/>
    <w:rsid w:val="003A6A35"/>
    <w:rsid w:val="003A725F"/>
    <w:rsid w:val="003A7C00"/>
    <w:rsid w:val="003B5261"/>
    <w:rsid w:val="003B528D"/>
    <w:rsid w:val="003C5537"/>
    <w:rsid w:val="003C7465"/>
    <w:rsid w:val="003D207B"/>
    <w:rsid w:val="003D2FDE"/>
    <w:rsid w:val="003E3583"/>
    <w:rsid w:val="003E3CF2"/>
    <w:rsid w:val="003E7670"/>
    <w:rsid w:val="003F0D67"/>
    <w:rsid w:val="003F2A3A"/>
    <w:rsid w:val="003F6505"/>
    <w:rsid w:val="003F699A"/>
    <w:rsid w:val="00400481"/>
    <w:rsid w:val="004029E5"/>
    <w:rsid w:val="00405251"/>
    <w:rsid w:val="004061B4"/>
    <w:rsid w:val="00412932"/>
    <w:rsid w:val="004144A2"/>
    <w:rsid w:val="00415978"/>
    <w:rsid w:val="00415A33"/>
    <w:rsid w:val="00421FCA"/>
    <w:rsid w:val="00426860"/>
    <w:rsid w:val="00437731"/>
    <w:rsid w:val="00442CEB"/>
    <w:rsid w:val="004438EE"/>
    <w:rsid w:val="00453F74"/>
    <w:rsid w:val="0045787E"/>
    <w:rsid w:val="00460AEF"/>
    <w:rsid w:val="00464E60"/>
    <w:rsid w:val="004708CE"/>
    <w:rsid w:val="00472364"/>
    <w:rsid w:val="004731F9"/>
    <w:rsid w:val="00475699"/>
    <w:rsid w:val="004773E2"/>
    <w:rsid w:val="004802D8"/>
    <w:rsid w:val="004818A7"/>
    <w:rsid w:val="00481CB0"/>
    <w:rsid w:val="004833FE"/>
    <w:rsid w:val="004849E7"/>
    <w:rsid w:val="004915B6"/>
    <w:rsid w:val="00493CFD"/>
    <w:rsid w:val="00496B6D"/>
    <w:rsid w:val="00497023"/>
    <w:rsid w:val="004A10CA"/>
    <w:rsid w:val="004A2EBE"/>
    <w:rsid w:val="004A38A2"/>
    <w:rsid w:val="004B0FF1"/>
    <w:rsid w:val="004B6F91"/>
    <w:rsid w:val="004B7EB9"/>
    <w:rsid w:val="004C0C6B"/>
    <w:rsid w:val="004C1155"/>
    <w:rsid w:val="004C38AE"/>
    <w:rsid w:val="004C6E37"/>
    <w:rsid w:val="004D1BC0"/>
    <w:rsid w:val="004D21A7"/>
    <w:rsid w:val="004D32FA"/>
    <w:rsid w:val="004D3628"/>
    <w:rsid w:val="004D4263"/>
    <w:rsid w:val="004D4EC6"/>
    <w:rsid w:val="004E07F0"/>
    <w:rsid w:val="004E2F85"/>
    <w:rsid w:val="004E3D38"/>
    <w:rsid w:val="004F0537"/>
    <w:rsid w:val="004F07F1"/>
    <w:rsid w:val="004F29FB"/>
    <w:rsid w:val="004F3ADA"/>
    <w:rsid w:val="004F5493"/>
    <w:rsid w:val="004F64BB"/>
    <w:rsid w:val="004F727A"/>
    <w:rsid w:val="005012A2"/>
    <w:rsid w:val="0050257A"/>
    <w:rsid w:val="005026A5"/>
    <w:rsid w:val="005041F1"/>
    <w:rsid w:val="00507353"/>
    <w:rsid w:val="00515A27"/>
    <w:rsid w:val="00517340"/>
    <w:rsid w:val="00517403"/>
    <w:rsid w:val="005202F6"/>
    <w:rsid w:val="00522DD3"/>
    <w:rsid w:val="005303EA"/>
    <w:rsid w:val="005379E6"/>
    <w:rsid w:val="005473DB"/>
    <w:rsid w:val="00555607"/>
    <w:rsid w:val="00557368"/>
    <w:rsid w:val="00567EDD"/>
    <w:rsid w:val="005716AF"/>
    <w:rsid w:val="00572282"/>
    <w:rsid w:val="00573472"/>
    <w:rsid w:val="00577D8C"/>
    <w:rsid w:val="00580B5C"/>
    <w:rsid w:val="00581845"/>
    <w:rsid w:val="00583033"/>
    <w:rsid w:val="00590D0E"/>
    <w:rsid w:val="005917CF"/>
    <w:rsid w:val="00593184"/>
    <w:rsid w:val="005A043B"/>
    <w:rsid w:val="005A4495"/>
    <w:rsid w:val="005A615F"/>
    <w:rsid w:val="005A63B0"/>
    <w:rsid w:val="005A76D2"/>
    <w:rsid w:val="005B254F"/>
    <w:rsid w:val="005B4266"/>
    <w:rsid w:val="005C3FC1"/>
    <w:rsid w:val="005C5231"/>
    <w:rsid w:val="005D45CB"/>
    <w:rsid w:val="005E0262"/>
    <w:rsid w:val="005E62EF"/>
    <w:rsid w:val="005F32FC"/>
    <w:rsid w:val="005F4A35"/>
    <w:rsid w:val="005F5E63"/>
    <w:rsid w:val="005F719A"/>
    <w:rsid w:val="0060062B"/>
    <w:rsid w:val="00601630"/>
    <w:rsid w:val="00602CC1"/>
    <w:rsid w:val="00604B40"/>
    <w:rsid w:val="0060766F"/>
    <w:rsid w:val="006104EF"/>
    <w:rsid w:val="0061070E"/>
    <w:rsid w:val="006121A6"/>
    <w:rsid w:val="00614838"/>
    <w:rsid w:val="00614936"/>
    <w:rsid w:val="006200A0"/>
    <w:rsid w:val="00626CB8"/>
    <w:rsid w:val="00631194"/>
    <w:rsid w:val="00633624"/>
    <w:rsid w:val="00633730"/>
    <w:rsid w:val="00636DE4"/>
    <w:rsid w:val="00636E70"/>
    <w:rsid w:val="00641D5F"/>
    <w:rsid w:val="00642060"/>
    <w:rsid w:val="00643D88"/>
    <w:rsid w:val="00644692"/>
    <w:rsid w:val="006474A9"/>
    <w:rsid w:val="006525B3"/>
    <w:rsid w:val="006575DE"/>
    <w:rsid w:val="006622D9"/>
    <w:rsid w:val="00664E05"/>
    <w:rsid w:val="006650D1"/>
    <w:rsid w:val="00665E7F"/>
    <w:rsid w:val="0066602E"/>
    <w:rsid w:val="006660CB"/>
    <w:rsid w:val="00677EC3"/>
    <w:rsid w:val="00682420"/>
    <w:rsid w:val="006845D1"/>
    <w:rsid w:val="0068499E"/>
    <w:rsid w:val="00686966"/>
    <w:rsid w:val="0069166F"/>
    <w:rsid w:val="0069176C"/>
    <w:rsid w:val="00696EF3"/>
    <w:rsid w:val="006A39DD"/>
    <w:rsid w:val="006A3A67"/>
    <w:rsid w:val="006B0291"/>
    <w:rsid w:val="006B1561"/>
    <w:rsid w:val="006B7B9E"/>
    <w:rsid w:val="006C4A6C"/>
    <w:rsid w:val="006C65A1"/>
    <w:rsid w:val="006D7E0F"/>
    <w:rsid w:val="006E232A"/>
    <w:rsid w:val="006E428E"/>
    <w:rsid w:val="006F02CD"/>
    <w:rsid w:val="006F3FC2"/>
    <w:rsid w:val="006F5F1B"/>
    <w:rsid w:val="00705307"/>
    <w:rsid w:val="00713A57"/>
    <w:rsid w:val="00722EB5"/>
    <w:rsid w:val="00727BC2"/>
    <w:rsid w:val="00730E36"/>
    <w:rsid w:val="00735CE1"/>
    <w:rsid w:val="007406F0"/>
    <w:rsid w:val="00740D6A"/>
    <w:rsid w:val="00740EFD"/>
    <w:rsid w:val="0074222D"/>
    <w:rsid w:val="00743567"/>
    <w:rsid w:val="00745060"/>
    <w:rsid w:val="007518F4"/>
    <w:rsid w:val="00763C83"/>
    <w:rsid w:val="00765E7D"/>
    <w:rsid w:val="00766F96"/>
    <w:rsid w:val="00767246"/>
    <w:rsid w:val="007702EC"/>
    <w:rsid w:val="00773168"/>
    <w:rsid w:val="00777E8C"/>
    <w:rsid w:val="007852A8"/>
    <w:rsid w:val="00785D19"/>
    <w:rsid w:val="00787554"/>
    <w:rsid w:val="007877F0"/>
    <w:rsid w:val="00792C50"/>
    <w:rsid w:val="007946F0"/>
    <w:rsid w:val="00794950"/>
    <w:rsid w:val="00797271"/>
    <w:rsid w:val="007972C5"/>
    <w:rsid w:val="00797F73"/>
    <w:rsid w:val="007A3281"/>
    <w:rsid w:val="007A4FF0"/>
    <w:rsid w:val="007B29A8"/>
    <w:rsid w:val="007B2FD6"/>
    <w:rsid w:val="007B305B"/>
    <w:rsid w:val="007C265B"/>
    <w:rsid w:val="007C3E9A"/>
    <w:rsid w:val="007D1BBF"/>
    <w:rsid w:val="007D2060"/>
    <w:rsid w:val="007D4FE5"/>
    <w:rsid w:val="007D58FE"/>
    <w:rsid w:val="007D5968"/>
    <w:rsid w:val="007E0ACE"/>
    <w:rsid w:val="007E0E16"/>
    <w:rsid w:val="007E141A"/>
    <w:rsid w:val="007E339F"/>
    <w:rsid w:val="007E3DF8"/>
    <w:rsid w:val="007E4361"/>
    <w:rsid w:val="007F1EF0"/>
    <w:rsid w:val="007F4D1A"/>
    <w:rsid w:val="007F63DB"/>
    <w:rsid w:val="00802071"/>
    <w:rsid w:val="0081093F"/>
    <w:rsid w:val="0081774A"/>
    <w:rsid w:val="008209B3"/>
    <w:rsid w:val="00822742"/>
    <w:rsid w:val="00826948"/>
    <w:rsid w:val="0082742C"/>
    <w:rsid w:val="0083165F"/>
    <w:rsid w:val="008319B7"/>
    <w:rsid w:val="00831EBE"/>
    <w:rsid w:val="008379C2"/>
    <w:rsid w:val="00843095"/>
    <w:rsid w:val="00844A2B"/>
    <w:rsid w:val="008476E1"/>
    <w:rsid w:val="00847BCE"/>
    <w:rsid w:val="0085371C"/>
    <w:rsid w:val="00853D3C"/>
    <w:rsid w:val="0085572E"/>
    <w:rsid w:val="0085794C"/>
    <w:rsid w:val="00862107"/>
    <w:rsid w:val="008625FA"/>
    <w:rsid w:val="00862B30"/>
    <w:rsid w:val="00864583"/>
    <w:rsid w:val="0086565F"/>
    <w:rsid w:val="008667D4"/>
    <w:rsid w:val="00870DB7"/>
    <w:rsid w:val="008732BF"/>
    <w:rsid w:val="0087479A"/>
    <w:rsid w:val="00883613"/>
    <w:rsid w:val="00883D9F"/>
    <w:rsid w:val="0088461A"/>
    <w:rsid w:val="00890344"/>
    <w:rsid w:val="00892D76"/>
    <w:rsid w:val="008945A9"/>
    <w:rsid w:val="00894DDE"/>
    <w:rsid w:val="008960F1"/>
    <w:rsid w:val="008A0040"/>
    <w:rsid w:val="008A0E75"/>
    <w:rsid w:val="008A4C19"/>
    <w:rsid w:val="008B0E0B"/>
    <w:rsid w:val="008B49B6"/>
    <w:rsid w:val="008C2461"/>
    <w:rsid w:val="008C523F"/>
    <w:rsid w:val="008C55B6"/>
    <w:rsid w:val="008C69C0"/>
    <w:rsid w:val="008D195D"/>
    <w:rsid w:val="008D1A91"/>
    <w:rsid w:val="008D6C2F"/>
    <w:rsid w:val="008E0960"/>
    <w:rsid w:val="008F07A9"/>
    <w:rsid w:val="008F306C"/>
    <w:rsid w:val="008F538A"/>
    <w:rsid w:val="008F6BC4"/>
    <w:rsid w:val="0090530F"/>
    <w:rsid w:val="0090665E"/>
    <w:rsid w:val="0091138E"/>
    <w:rsid w:val="0091219C"/>
    <w:rsid w:val="0091430B"/>
    <w:rsid w:val="009177FE"/>
    <w:rsid w:val="00920090"/>
    <w:rsid w:val="009204E4"/>
    <w:rsid w:val="00921C58"/>
    <w:rsid w:val="00921E3C"/>
    <w:rsid w:val="00924949"/>
    <w:rsid w:val="00936797"/>
    <w:rsid w:val="00954EA1"/>
    <w:rsid w:val="0095575A"/>
    <w:rsid w:val="00964D1D"/>
    <w:rsid w:val="00964DAB"/>
    <w:rsid w:val="009678DB"/>
    <w:rsid w:val="009757A8"/>
    <w:rsid w:val="00976E48"/>
    <w:rsid w:val="009772CF"/>
    <w:rsid w:val="00977AE9"/>
    <w:rsid w:val="00980086"/>
    <w:rsid w:val="009813CF"/>
    <w:rsid w:val="009826AF"/>
    <w:rsid w:val="00982E87"/>
    <w:rsid w:val="009863D7"/>
    <w:rsid w:val="00992558"/>
    <w:rsid w:val="00994F2F"/>
    <w:rsid w:val="00997809"/>
    <w:rsid w:val="009A1B9A"/>
    <w:rsid w:val="009A1DAB"/>
    <w:rsid w:val="009A2838"/>
    <w:rsid w:val="009A4E09"/>
    <w:rsid w:val="009A627D"/>
    <w:rsid w:val="009B4802"/>
    <w:rsid w:val="009B4CB9"/>
    <w:rsid w:val="009B673C"/>
    <w:rsid w:val="009B6B69"/>
    <w:rsid w:val="009B7C18"/>
    <w:rsid w:val="009C4BA5"/>
    <w:rsid w:val="009C5326"/>
    <w:rsid w:val="009D092D"/>
    <w:rsid w:val="009D2946"/>
    <w:rsid w:val="009D34FF"/>
    <w:rsid w:val="009D4603"/>
    <w:rsid w:val="009D60C7"/>
    <w:rsid w:val="009D7F05"/>
    <w:rsid w:val="009E0358"/>
    <w:rsid w:val="009E21FB"/>
    <w:rsid w:val="009F1595"/>
    <w:rsid w:val="009F5CEF"/>
    <w:rsid w:val="00A052B8"/>
    <w:rsid w:val="00A10A2C"/>
    <w:rsid w:val="00A11C7E"/>
    <w:rsid w:val="00A2366D"/>
    <w:rsid w:val="00A30EE0"/>
    <w:rsid w:val="00A3308C"/>
    <w:rsid w:val="00A34001"/>
    <w:rsid w:val="00A37749"/>
    <w:rsid w:val="00A43A23"/>
    <w:rsid w:val="00A44990"/>
    <w:rsid w:val="00A454E3"/>
    <w:rsid w:val="00A51774"/>
    <w:rsid w:val="00A51BB8"/>
    <w:rsid w:val="00A53341"/>
    <w:rsid w:val="00A540B1"/>
    <w:rsid w:val="00A55268"/>
    <w:rsid w:val="00A573E4"/>
    <w:rsid w:val="00A60579"/>
    <w:rsid w:val="00A611CC"/>
    <w:rsid w:val="00A63A7B"/>
    <w:rsid w:val="00A63B5F"/>
    <w:rsid w:val="00A660F5"/>
    <w:rsid w:val="00A675C6"/>
    <w:rsid w:val="00A7075A"/>
    <w:rsid w:val="00A71007"/>
    <w:rsid w:val="00A71360"/>
    <w:rsid w:val="00A75354"/>
    <w:rsid w:val="00A8048E"/>
    <w:rsid w:val="00A81EFA"/>
    <w:rsid w:val="00A83922"/>
    <w:rsid w:val="00A8625A"/>
    <w:rsid w:val="00A873F4"/>
    <w:rsid w:val="00A91D36"/>
    <w:rsid w:val="00A9454F"/>
    <w:rsid w:val="00A976A4"/>
    <w:rsid w:val="00AA14F5"/>
    <w:rsid w:val="00AA36AF"/>
    <w:rsid w:val="00AA46A2"/>
    <w:rsid w:val="00AA6165"/>
    <w:rsid w:val="00AA7EB0"/>
    <w:rsid w:val="00AB4091"/>
    <w:rsid w:val="00AC61FA"/>
    <w:rsid w:val="00AC63AA"/>
    <w:rsid w:val="00AC660D"/>
    <w:rsid w:val="00AD197F"/>
    <w:rsid w:val="00AD2974"/>
    <w:rsid w:val="00AE0B01"/>
    <w:rsid w:val="00AF196E"/>
    <w:rsid w:val="00AF7BA7"/>
    <w:rsid w:val="00B017AB"/>
    <w:rsid w:val="00B023F3"/>
    <w:rsid w:val="00B025B3"/>
    <w:rsid w:val="00B112DD"/>
    <w:rsid w:val="00B116BA"/>
    <w:rsid w:val="00B11C12"/>
    <w:rsid w:val="00B13A04"/>
    <w:rsid w:val="00B168E3"/>
    <w:rsid w:val="00B17587"/>
    <w:rsid w:val="00B30694"/>
    <w:rsid w:val="00B31A77"/>
    <w:rsid w:val="00B3601C"/>
    <w:rsid w:val="00B3615F"/>
    <w:rsid w:val="00B36BCC"/>
    <w:rsid w:val="00B40328"/>
    <w:rsid w:val="00B42225"/>
    <w:rsid w:val="00B47608"/>
    <w:rsid w:val="00B52896"/>
    <w:rsid w:val="00B54E41"/>
    <w:rsid w:val="00B62D3D"/>
    <w:rsid w:val="00B64305"/>
    <w:rsid w:val="00B6669A"/>
    <w:rsid w:val="00B71383"/>
    <w:rsid w:val="00B73ACB"/>
    <w:rsid w:val="00B7577D"/>
    <w:rsid w:val="00B768F8"/>
    <w:rsid w:val="00B76C35"/>
    <w:rsid w:val="00B76EF7"/>
    <w:rsid w:val="00B82574"/>
    <w:rsid w:val="00B8279D"/>
    <w:rsid w:val="00B90327"/>
    <w:rsid w:val="00B90DF6"/>
    <w:rsid w:val="00B92711"/>
    <w:rsid w:val="00B9457B"/>
    <w:rsid w:val="00BA1892"/>
    <w:rsid w:val="00BA2452"/>
    <w:rsid w:val="00BA2569"/>
    <w:rsid w:val="00BA2D38"/>
    <w:rsid w:val="00BA5D7C"/>
    <w:rsid w:val="00BB149A"/>
    <w:rsid w:val="00BB16E3"/>
    <w:rsid w:val="00BB4A40"/>
    <w:rsid w:val="00BB74E6"/>
    <w:rsid w:val="00BC3C16"/>
    <w:rsid w:val="00BD3803"/>
    <w:rsid w:val="00BD5E10"/>
    <w:rsid w:val="00BD70F3"/>
    <w:rsid w:val="00BE1BD2"/>
    <w:rsid w:val="00BE3DCD"/>
    <w:rsid w:val="00BE641D"/>
    <w:rsid w:val="00BF36F0"/>
    <w:rsid w:val="00BF44B8"/>
    <w:rsid w:val="00C04412"/>
    <w:rsid w:val="00C12723"/>
    <w:rsid w:val="00C12F21"/>
    <w:rsid w:val="00C13225"/>
    <w:rsid w:val="00C1761A"/>
    <w:rsid w:val="00C20A71"/>
    <w:rsid w:val="00C21BE8"/>
    <w:rsid w:val="00C23858"/>
    <w:rsid w:val="00C2605A"/>
    <w:rsid w:val="00C30D14"/>
    <w:rsid w:val="00C341BC"/>
    <w:rsid w:val="00C40C3C"/>
    <w:rsid w:val="00C40E50"/>
    <w:rsid w:val="00C50666"/>
    <w:rsid w:val="00C51D61"/>
    <w:rsid w:val="00C528DF"/>
    <w:rsid w:val="00C53C02"/>
    <w:rsid w:val="00C63ABD"/>
    <w:rsid w:val="00C64570"/>
    <w:rsid w:val="00C66910"/>
    <w:rsid w:val="00C66B70"/>
    <w:rsid w:val="00C72529"/>
    <w:rsid w:val="00C7795B"/>
    <w:rsid w:val="00C77BFF"/>
    <w:rsid w:val="00C8516D"/>
    <w:rsid w:val="00C85CC1"/>
    <w:rsid w:val="00C85E75"/>
    <w:rsid w:val="00C8617B"/>
    <w:rsid w:val="00C87332"/>
    <w:rsid w:val="00C9035F"/>
    <w:rsid w:val="00C90C1B"/>
    <w:rsid w:val="00C91C1C"/>
    <w:rsid w:val="00C91FD9"/>
    <w:rsid w:val="00C93792"/>
    <w:rsid w:val="00C95983"/>
    <w:rsid w:val="00C966B3"/>
    <w:rsid w:val="00C97B4F"/>
    <w:rsid w:val="00CA53A3"/>
    <w:rsid w:val="00CA53BF"/>
    <w:rsid w:val="00CA5A5D"/>
    <w:rsid w:val="00CB6C26"/>
    <w:rsid w:val="00CC268D"/>
    <w:rsid w:val="00CC3215"/>
    <w:rsid w:val="00CC3EEA"/>
    <w:rsid w:val="00CC4DB6"/>
    <w:rsid w:val="00CC6CBA"/>
    <w:rsid w:val="00CD3433"/>
    <w:rsid w:val="00CD3ACB"/>
    <w:rsid w:val="00CD4B77"/>
    <w:rsid w:val="00CD4CC1"/>
    <w:rsid w:val="00CE30F6"/>
    <w:rsid w:val="00CE488F"/>
    <w:rsid w:val="00CE711A"/>
    <w:rsid w:val="00CF06A7"/>
    <w:rsid w:val="00CF65B7"/>
    <w:rsid w:val="00D0140A"/>
    <w:rsid w:val="00D0797C"/>
    <w:rsid w:val="00D07C13"/>
    <w:rsid w:val="00D11235"/>
    <w:rsid w:val="00D140DF"/>
    <w:rsid w:val="00D14C0E"/>
    <w:rsid w:val="00D15728"/>
    <w:rsid w:val="00D16C62"/>
    <w:rsid w:val="00D207D0"/>
    <w:rsid w:val="00D25251"/>
    <w:rsid w:val="00D255F1"/>
    <w:rsid w:val="00D26BA7"/>
    <w:rsid w:val="00D31A5D"/>
    <w:rsid w:val="00D345DE"/>
    <w:rsid w:val="00D35165"/>
    <w:rsid w:val="00D3594F"/>
    <w:rsid w:val="00D364EF"/>
    <w:rsid w:val="00D479F7"/>
    <w:rsid w:val="00D50E2C"/>
    <w:rsid w:val="00D520D0"/>
    <w:rsid w:val="00D54892"/>
    <w:rsid w:val="00D57A11"/>
    <w:rsid w:val="00D64771"/>
    <w:rsid w:val="00D72C9B"/>
    <w:rsid w:val="00D760C1"/>
    <w:rsid w:val="00D82C01"/>
    <w:rsid w:val="00D846ED"/>
    <w:rsid w:val="00D879CB"/>
    <w:rsid w:val="00D930E9"/>
    <w:rsid w:val="00D931B7"/>
    <w:rsid w:val="00D94AA7"/>
    <w:rsid w:val="00D958D2"/>
    <w:rsid w:val="00D967F2"/>
    <w:rsid w:val="00DA0A46"/>
    <w:rsid w:val="00DA2368"/>
    <w:rsid w:val="00DA338A"/>
    <w:rsid w:val="00DA56CB"/>
    <w:rsid w:val="00DB3674"/>
    <w:rsid w:val="00DB43AF"/>
    <w:rsid w:val="00DB70F3"/>
    <w:rsid w:val="00DC1A9A"/>
    <w:rsid w:val="00DC777B"/>
    <w:rsid w:val="00DD385E"/>
    <w:rsid w:val="00DD404E"/>
    <w:rsid w:val="00DD4F36"/>
    <w:rsid w:val="00DD7433"/>
    <w:rsid w:val="00DD7A23"/>
    <w:rsid w:val="00DE159B"/>
    <w:rsid w:val="00DE1BA9"/>
    <w:rsid w:val="00DF0F86"/>
    <w:rsid w:val="00DF2BD5"/>
    <w:rsid w:val="00DF5A73"/>
    <w:rsid w:val="00E03CFF"/>
    <w:rsid w:val="00E07645"/>
    <w:rsid w:val="00E13F69"/>
    <w:rsid w:val="00E14B03"/>
    <w:rsid w:val="00E15F77"/>
    <w:rsid w:val="00E16ECE"/>
    <w:rsid w:val="00E21677"/>
    <w:rsid w:val="00E22690"/>
    <w:rsid w:val="00E23869"/>
    <w:rsid w:val="00E24DDD"/>
    <w:rsid w:val="00E258CF"/>
    <w:rsid w:val="00E359A8"/>
    <w:rsid w:val="00E41E00"/>
    <w:rsid w:val="00E43A02"/>
    <w:rsid w:val="00E50AE5"/>
    <w:rsid w:val="00E5119C"/>
    <w:rsid w:val="00E52FDC"/>
    <w:rsid w:val="00E535EF"/>
    <w:rsid w:val="00E5419B"/>
    <w:rsid w:val="00E54342"/>
    <w:rsid w:val="00E60A09"/>
    <w:rsid w:val="00E61F20"/>
    <w:rsid w:val="00E61FC0"/>
    <w:rsid w:val="00E741B1"/>
    <w:rsid w:val="00E75F9D"/>
    <w:rsid w:val="00E76A21"/>
    <w:rsid w:val="00E77CCC"/>
    <w:rsid w:val="00E80156"/>
    <w:rsid w:val="00E82A9B"/>
    <w:rsid w:val="00E931F3"/>
    <w:rsid w:val="00E95221"/>
    <w:rsid w:val="00E95DA5"/>
    <w:rsid w:val="00E964E8"/>
    <w:rsid w:val="00E97CB0"/>
    <w:rsid w:val="00EA0F23"/>
    <w:rsid w:val="00EA6C29"/>
    <w:rsid w:val="00EB5042"/>
    <w:rsid w:val="00EB6831"/>
    <w:rsid w:val="00EC0076"/>
    <w:rsid w:val="00EC5DB6"/>
    <w:rsid w:val="00EC6972"/>
    <w:rsid w:val="00EC7B44"/>
    <w:rsid w:val="00EC7E07"/>
    <w:rsid w:val="00ED1327"/>
    <w:rsid w:val="00ED4398"/>
    <w:rsid w:val="00ED5777"/>
    <w:rsid w:val="00ED5909"/>
    <w:rsid w:val="00ED7170"/>
    <w:rsid w:val="00ED7561"/>
    <w:rsid w:val="00ED799B"/>
    <w:rsid w:val="00EE2A8C"/>
    <w:rsid w:val="00EE6C2F"/>
    <w:rsid w:val="00EE711E"/>
    <w:rsid w:val="00EF269F"/>
    <w:rsid w:val="00EF6054"/>
    <w:rsid w:val="00EF6D1B"/>
    <w:rsid w:val="00F01012"/>
    <w:rsid w:val="00F0746E"/>
    <w:rsid w:val="00F1024D"/>
    <w:rsid w:val="00F1232C"/>
    <w:rsid w:val="00F1478B"/>
    <w:rsid w:val="00F1519C"/>
    <w:rsid w:val="00F15AA9"/>
    <w:rsid w:val="00F20480"/>
    <w:rsid w:val="00F214E8"/>
    <w:rsid w:val="00F267B3"/>
    <w:rsid w:val="00F31B91"/>
    <w:rsid w:val="00F35B54"/>
    <w:rsid w:val="00F4064F"/>
    <w:rsid w:val="00F40896"/>
    <w:rsid w:val="00F41F96"/>
    <w:rsid w:val="00F451D0"/>
    <w:rsid w:val="00F45BCD"/>
    <w:rsid w:val="00F509EC"/>
    <w:rsid w:val="00F5348B"/>
    <w:rsid w:val="00F539C7"/>
    <w:rsid w:val="00F5477C"/>
    <w:rsid w:val="00F55EC3"/>
    <w:rsid w:val="00F628F7"/>
    <w:rsid w:val="00F66DE5"/>
    <w:rsid w:val="00F67C21"/>
    <w:rsid w:val="00F70D09"/>
    <w:rsid w:val="00F710E1"/>
    <w:rsid w:val="00F7436C"/>
    <w:rsid w:val="00F80F40"/>
    <w:rsid w:val="00F87FFE"/>
    <w:rsid w:val="00F92DC2"/>
    <w:rsid w:val="00F934F4"/>
    <w:rsid w:val="00FA05E5"/>
    <w:rsid w:val="00FA2470"/>
    <w:rsid w:val="00FA5AF6"/>
    <w:rsid w:val="00FA67B5"/>
    <w:rsid w:val="00FA6B9B"/>
    <w:rsid w:val="00FB23BD"/>
    <w:rsid w:val="00FB28D0"/>
    <w:rsid w:val="00FC0536"/>
    <w:rsid w:val="00FD2B70"/>
    <w:rsid w:val="00FD6675"/>
    <w:rsid w:val="00FE05AC"/>
    <w:rsid w:val="00FE0E7A"/>
    <w:rsid w:val="00FE4C59"/>
    <w:rsid w:val="00FE557D"/>
    <w:rsid w:val="00FE6A06"/>
    <w:rsid w:val="00FF31F4"/>
    <w:rsid w:val="00FF3937"/>
    <w:rsid w:val="00FF66C7"/>
    <w:rsid w:val="00FF7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E6A0A37"/>
  <w15:docId w15:val="{013EC9FF-85BF-46EC-BFA1-316A37B4A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t-EE" w:eastAsia="et-E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/>
    <w:lsdException w:name="heading 3" w:semiHidden="1"/>
    <w:lsdException w:name="heading 4" w:semiHidden="1"/>
    <w:lsdException w:name="heading 5" w:semiHidden="1"/>
    <w:lsdException w:name="heading 6" w:semiHidden="1"/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nhideWhenUsed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 w:uiPriority="7" w:unhideWhenUsed="1" w:qFormat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7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iPriority="99" w:unhideWhenUsed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semiHidden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/>
  </w:latentStyles>
  <w:style w:type="paragraph" w:default="1" w:styleId="Normal">
    <w:name w:val="Normal"/>
    <w:semiHidden/>
    <w:qFormat/>
    <w:rsid w:val="00766F96"/>
    <w:pPr>
      <w:spacing w:after="160" w:line="259" w:lineRule="auto"/>
    </w:pPr>
    <w:rPr>
      <w:rFonts w:asciiTheme="minorHAnsi" w:eastAsiaTheme="minorHAnsi" w:hAnsiTheme="minorHAnsi" w:cstheme="minorBidi"/>
      <w:sz w:val="24"/>
      <w:lang w:val="en-GB" w:eastAsia="en-US"/>
    </w:rPr>
  </w:style>
  <w:style w:type="paragraph" w:styleId="Heading1">
    <w:name w:val="heading 1"/>
    <w:basedOn w:val="Normal"/>
    <w:next w:val="Normal"/>
    <w:semiHidden/>
    <w:pPr>
      <w:keepNext/>
      <w:outlineLvl w:val="0"/>
    </w:pPr>
    <w:rPr>
      <w:sz w:val="32"/>
      <w:lang w:val="et-E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stlevelheading">
    <w:name w:val="1st level (heading)"/>
    <w:basedOn w:val="SLONormal"/>
    <w:next w:val="Normal"/>
    <w:uiPriority w:val="1"/>
    <w:qFormat/>
    <w:rsid w:val="00766F96"/>
    <w:pPr>
      <w:keepNext/>
      <w:numPr>
        <w:numId w:val="12"/>
      </w:numPr>
      <w:spacing w:before="360"/>
    </w:pPr>
    <w:rPr>
      <w:b/>
      <w:caps/>
      <w:spacing w:val="20"/>
    </w:rPr>
  </w:style>
  <w:style w:type="paragraph" w:customStyle="1" w:styleId="2ndlevelprovision">
    <w:name w:val="2nd level (provision)"/>
    <w:basedOn w:val="2ndlevelheading"/>
    <w:uiPriority w:val="2"/>
    <w:qFormat/>
    <w:rsid w:val="00766F96"/>
    <w:rPr>
      <w:b w:val="0"/>
    </w:rPr>
  </w:style>
  <w:style w:type="paragraph" w:customStyle="1" w:styleId="3rdlevelsubprovision">
    <w:name w:val="3rd level (subprovision)"/>
    <w:basedOn w:val="SLONormal"/>
    <w:uiPriority w:val="2"/>
    <w:qFormat/>
    <w:rsid w:val="00766F96"/>
    <w:pPr>
      <w:keepNext/>
      <w:numPr>
        <w:ilvl w:val="2"/>
        <w:numId w:val="12"/>
      </w:numPr>
    </w:pPr>
  </w:style>
  <w:style w:type="paragraph" w:customStyle="1" w:styleId="4thlevellist">
    <w:name w:val="4th level (list)"/>
    <w:basedOn w:val="ENG-2ndlevelheading"/>
    <w:uiPriority w:val="2"/>
    <w:qFormat/>
    <w:rsid w:val="002038F5"/>
    <w:pPr>
      <w:numPr>
        <w:ilvl w:val="4"/>
        <w:numId w:val="12"/>
      </w:numPr>
      <w:ind w:left="737" w:hanging="737"/>
    </w:pPr>
    <w:rPr>
      <w:b w:val="0"/>
    </w:rPr>
  </w:style>
  <w:style w:type="paragraph" w:customStyle="1" w:styleId="SLOagreementheading">
    <w:name w:val="SLO agreement heading"/>
    <w:basedOn w:val="SLONormal"/>
    <w:next w:val="SLONormal"/>
    <w:semiHidden/>
    <w:pPr>
      <w:spacing w:before="480" w:after="480"/>
      <w:jc w:val="center"/>
    </w:pPr>
    <w:rPr>
      <w:rFonts w:ascii="Arial" w:hAnsi="Arial"/>
      <w:caps/>
      <w:sz w:val="28"/>
    </w:rPr>
  </w:style>
  <w:style w:type="paragraph" w:customStyle="1" w:styleId="SLOreporttitle">
    <w:name w:val="SLO report title"/>
    <w:basedOn w:val="SLONormal"/>
    <w:next w:val="SLONormal"/>
    <w:uiPriority w:val="3"/>
    <w:semiHidden/>
    <w:qFormat/>
    <w:pPr>
      <w:spacing w:before="480" w:after="480"/>
      <w:ind w:left="993" w:hanging="993"/>
    </w:pPr>
    <w:rPr>
      <w:rFonts w:ascii="Arial" w:hAnsi="Arial"/>
      <w:sz w:val="28"/>
    </w:rPr>
  </w:style>
  <w:style w:type="paragraph" w:customStyle="1" w:styleId="SLONormal">
    <w:name w:val="SLO Normal"/>
    <w:qFormat/>
    <w:rsid w:val="00CD4B77"/>
    <w:pPr>
      <w:spacing w:after="240"/>
      <w:jc w:val="both"/>
    </w:pPr>
    <w:rPr>
      <w:rFonts w:eastAsiaTheme="minorHAnsi" w:cstheme="minorBidi"/>
      <w:sz w:val="24"/>
      <w:lang w:val="en-GB" w:eastAsia="en-US"/>
    </w:rPr>
  </w:style>
  <w:style w:type="paragraph" w:customStyle="1" w:styleId="5thlevel">
    <w:name w:val="5th level"/>
    <w:basedOn w:val="SLONormal"/>
    <w:uiPriority w:val="2"/>
    <w:qFormat/>
    <w:rsid w:val="00766F96"/>
    <w:pPr>
      <w:numPr>
        <w:ilvl w:val="5"/>
        <w:numId w:val="12"/>
      </w:numPr>
    </w:pPr>
  </w:style>
  <w:style w:type="paragraph" w:customStyle="1" w:styleId="SLOList">
    <w:name w:val="SLO List"/>
    <w:basedOn w:val="SLONormal"/>
    <w:uiPriority w:val="4"/>
    <w:semiHidden/>
    <w:qFormat/>
    <w:pPr>
      <w:numPr>
        <w:numId w:val="3"/>
      </w:numPr>
      <w:tabs>
        <w:tab w:val="clear" w:pos="1440"/>
        <w:tab w:val="num" w:pos="720"/>
      </w:tabs>
      <w:spacing w:before="60" w:after="60"/>
      <w:ind w:left="720" w:hanging="720"/>
    </w:pPr>
  </w:style>
  <w:style w:type="paragraph" w:customStyle="1" w:styleId="SLONormalnospace">
    <w:name w:val="SLO Normal (nospace)"/>
    <w:basedOn w:val="SLONormal"/>
    <w:semiHidden/>
    <w:pPr>
      <w:spacing w:after="0"/>
    </w:pPr>
  </w:style>
  <w:style w:type="paragraph" w:customStyle="1" w:styleId="SLONumberedList">
    <w:name w:val="SLO Numbered List"/>
    <w:basedOn w:val="SLONormal"/>
    <w:uiPriority w:val="2"/>
    <w:qFormat/>
    <w:rsid w:val="00766F96"/>
    <w:pPr>
      <w:numPr>
        <w:numId w:val="13"/>
      </w:numPr>
    </w:pPr>
  </w:style>
  <w:style w:type="character" w:customStyle="1" w:styleId="Definition">
    <w:name w:val="Definition"/>
    <w:semiHidden/>
    <w:rPr>
      <w:b/>
    </w:rPr>
  </w:style>
  <w:style w:type="paragraph" w:styleId="TOC1">
    <w:name w:val="toc 1"/>
    <w:basedOn w:val="SLONormalnospace"/>
    <w:next w:val="SLONormal"/>
    <w:autoRedefine/>
    <w:semiHidden/>
  </w:style>
  <w:style w:type="paragraph" w:customStyle="1" w:styleId="Headingofappendix-Eng">
    <w:name w:val="Heading of appendix - Eng"/>
    <w:basedOn w:val="Headingofappendix-Est"/>
    <w:next w:val="SLONormal"/>
    <w:semiHidden/>
    <w:pPr>
      <w:numPr>
        <w:numId w:val="2"/>
      </w:numPr>
      <w:tabs>
        <w:tab w:val="clear" w:pos="2520"/>
        <w:tab w:val="num" w:pos="680"/>
      </w:tabs>
      <w:ind w:left="0" w:firstLine="0"/>
    </w:pPr>
  </w:style>
  <w:style w:type="paragraph" w:customStyle="1" w:styleId="Headingofappendix-Est">
    <w:name w:val="Heading of appendix - Est"/>
    <w:basedOn w:val="SLOagreementheading"/>
    <w:next w:val="SLONormal"/>
    <w:semiHidden/>
    <w:pPr>
      <w:pageBreakBefore/>
      <w:numPr>
        <w:numId w:val="1"/>
      </w:numPr>
      <w:tabs>
        <w:tab w:val="clear" w:pos="1080"/>
        <w:tab w:val="num" w:pos="680"/>
      </w:tabs>
      <w:ind w:left="0" w:firstLine="0"/>
      <w:jc w:val="left"/>
    </w:pPr>
    <w:rPr>
      <w:caps w:val="0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 w:val="20"/>
    </w:rPr>
  </w:style>
  <w:style w:type="character" w:styleId="Hyperlink">
    <w:name w:val="Hyperlink"/>
    <w:semiHidden/>
    <w:rPr>
      <w:color w:val="0000FF"/>
      <w:u w:val="single"/>
    </w:rPr>
  </w:style>
  <w:style w:type="character" w:styleId="PageNumber">
    <w:name w:val="page number"/>
    <w:basedOn w:val="DefaultParagraphFont"/>
    <w:semiHidden/>
  </w:style>
  <w:style w:type="paragraph" w:customStyle="1" w:styleId="SLOlistofparties">
    <w:name w:val="SLO list of parties"/>
    <w:basedOn w:val="SLONormal"/>
    <w:semiHidden/>
    <w:pPr>
      <w:numPr>
        <w:numId w:val="4"/>
      </w:numPr>
    </w:pPr>
  </w:style>
  <w:style w:type="paragraph" w:customStyle="1" w:styleId="SLOlistofrecitals">
    <w:name w:val="SLO list of recitals"/>
    <w:basedOn w:val="SLONormal"/>
    <w:semiHidden/>
    <w:pPr>
      <w:numPr>
        <w:numId w:val="5"/>
      </w:numPr>
    </w:pPr>
  </w:style>
  <w:style w:type="paragraph" w:customStyle="1" w:styleId="NCnumbering">
    <w:name w:val="NC numbering"/>
    <w:basedOn w:val="SLONormal"/>
    <w:uiPriority w:val="4"/>
    <w:semiHidden/>
    <w:qFormat/>
    <w:pPr>
      <w:numPr>
        <w:numId w:val="6"/>
      </w:numPr>
    </w:pPr>
  </w:style>
  <w:style w:type="paragraph" w:customStyle="1" w:styleId="Lisadeloetelu">
    <w:name w:val="Lisade loetelu"/>
    <w:basedOn w:val="SLONumberedList"/>
    <w:semiHidden/>
    <w:pPr>
      <w:numPr>
        <w:numId w:val="7"/>
      </w:numPr>
    </w:pPr>
  </w:style>
  <w:style w:type="paragraph" w:customStyle="1" w:styleId="Question">
    <w:name w:val="Question"/>
    <w:basedOn w:val="SLONormal"/>
    <w:next w:val="Answer"/>
    <w:semiHidden/>
    <w:pPr>
      <w:keepNext/>
      <w:numPr>
        <w:numId w:val="9"/>
      </w:numPr>
      <w:spacing w:before="360"/>
    </w:pPr>
    <w:rPr>
      <w:b/>
    </w:rPr>
  </w:style>
  <w:style w:type="paragraph" w:customStyle="1" w:styleId="Answer">
    <w:name w:val="Answer"/>
    <w:basedOn w:val="Question"/>
    <w:next w:val="Question"/>
    <w:semiHidden/>
    <w:pPr>
      <w:keepNext w:val="0"/>
      <w:numPr>
        <w:numId w:val="8"/>
      </w:numPr>
      <w:spacing w:before="120"/>
    </w:pPr>
    <w:rPr>
      <w:b w:val="0"/>
      <w:lang w:val="et-EE"/>
    </w:rPr>
  </w:style>
  <w:style w:type="paragraph" w:customStyle="1" w:styleId="SLOComment">
    <w:name w:val="SLO Comment"/>
    <w:basedOn w:val="SLONormal"/>
    <w:next w:val="2ndlevelprovision"/>
    <w:semiHidden/>
    <w:pPr>
      <w:numPr>
        <w:numId w:val="10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</w:pPr>
  </w:style>
  <w:style w:type="paragraph" w:styleId="FootnoteText">
    <w:name w:val="footnote text"/>
    <w:basedOn w:val="Normal"/>
    <w:link w:val="FootnoteTextChar"/>
    <w:uiPriority w:val="7"/>
    <w:semiHidden/>
    <w:qFormat/>
    <w:rsid w:val="00C85E75"/>
    <w:rPr>
      <w:sz w:val="20"/>
      <w:szCs w:val="20"/>
    </w:rPr>
  </w:style>
  <w:style w:type="character" w:customStyle="1" w:styleId="FootnoteTextChar">
    <w:name w:val="Footnote Text Char"/>
    <w:link w:val="FootnoteText"/>
    <w:uiPriority w:val="7"/>
    <w:semiHidden/>
    <w:rsid w:val="00992558"/>
    <w:rPr>
      <w:sz w:val="20"/>
      <w:szCs w:val="20"/>
      <w:lang w:val="en-GB" w:eastAsia="sv-SE"/>
    </w:rPr>
  </w:style>
  <w:style w:type="paragraph" w:styleId="BalloonText">
    <w:name w:val="Balloon Text"/>
    <w:basedOn w:val="Normal"/>
    <w:link w:val="BalloonTextChar"/>
    <w:uiPriority w:val="99"/>
    <w:semiHidden/>
    <w:rsid w:val="00766F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F96"/>
    <w:rPr>
      <w:rFonts w:ascii="Segoe UI" w:eastAsiaTheme="minorHAnsi" w:hAnsi="Segoe UI" w:cs="Segoe UI"/>
      <w:sz w:val="18"/>
      <w:szCs w:val="18"/>
      <w:lang w:val="en-GB" w:eastAsia="en-US"/>
    </w:rPr>
  </w:style>
  <w:style w:type="paragraph" w:styleId="ListParagraph">
    <w:name w:val="List Paragraph"/>
    <w:basedOn w:val="Normal"/>
    <w:uiPriority w:val="34"/>
    <w:semiHidden/>
    <w:rsid w:val="00BF44B8"/>
    <w:pPr>
      <w:ind w:left="708"/>
    </w:pPr>
  </w:style>
  <w:style w:type="character" w:styleId="CommentReference">
    <w:name w:val="annotation reference"/>
    <w:basedOn w:val="DefaultParagraphFont"/>
    <w:uiPriority w:val="99"/>
    <w:semiHidden/>
    <w:rsid w:val="00766F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66F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6F96"/>
    <w:rPr>
      <w:rFonts w:asciiTheme="minorHAnsi" w:eastAsiaTheme="minorHAnsi" w:hAnsiTheme="minorHAnsi" w:cstheme="minorBidi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66F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F96"/>
    <w:rPr>
      <w:rFonts w:asciiTheme="minorHAnsi" w:eastAsiaTheme="minorHAnsi" w:hAnsiTheme="minorHAnsi" w:cstheme="minorBidi"/>
      <w:b/>
      <w:bCs/>
      <w:sz w:val="20"/>
      <w:szCs w:val="20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E07645"/>
    <w:rPr>
      <w:color w:val="808080"/>
    </w:rPr>
  </w:style>
  <w:style w:type="paragraph" w:customStyle="1" w:styleId="2ndlevelheading">
    <w:name w:val="2nd level (heading)"/>
    <w:basedOn w:val="SLONormal"/>
    <w:uiPriority w:val="2"/>
    <w:qFormat/>
    <w:rsid w:val="00766F96"/>
    <w:pPr>
      <w:keepNext/>
      <w:numPr>
        <w:ilvl w:val="1"/>
        <w:numId w:val="12"/>
      </w:numPr>
    </w:pPr>
    <w:rPr>
      <w:b/>
    </w:rPr>
  </w:style>
  <w:style w:type="paragraph" w:customStyle="1" w:styleId="ENG-2ndlevelheading">
    <w:name w:val="ENG - 2nd level (heading)"/>
    <w:basedOn w:val="SLONormal"/>
    <w:uiPriority w:val="4"/>
    <w:qFormat/>
    <w:rsid w:val="00766F96"/>
    <w:pPr>
      <w:keepNext/>
      <w:numPr>
        <w:ilvl w:val="1"/>
        <w:numId w:val="11"/>
      </w:numPr>
    </w:pPr>
    <w:rPr>
      <w:b/>
    </w:rPr>
  </w:style>
  <w:style w:type="paragraph" w:customStyle="1" w:styleId="Appendixlist">
    <w:name w:val="Appendix list"/>
    <w:basedOn w:val="SLONormal"/>
    <w:uiPriority w:val="2"/>
    <w:qFormat/>
    <w:rsid w:val="00766F96"/>
    <w:pPr>
      <w:numPr>
        <w:ilvl w:val="1"/>
        <w:numId w:val="13"/>
      </w:numPr>
    </w:pPr>
  </w:style>
  <w:style w:type="paragraph" w:customStyle="1" w:styleId="ENG-1stlevelheading">
    <w:name w:val="ENG - 1st level (heading)"/>
    <w:basedOn w:val="SLONormal"/>
    <w:next w:val="ENG-2ndlevelheading"/>
    <w:uiPriority w:val="3"/>
    <w:qFormat/>
    <w:rsid w:val="00766F96"/>
    <w:pPr>
      <w:keepNext/>
      <w:numPr>
        <w:numId w:val="11"/>
      </w:numPr>
      <w:spacing w:before="360"/>
    </w:pPr>
    <w:rPr>
      <w:b/>
      <w:caps/>
    </w:rPr>
  </w:style>
  <w:style w:type="paragraph" w:customStyle="1" w:styleId="ENG-2ndlevelprovision">
    <w:name w:val="ENG - 2nd level (provision)"/>
    <w:basedOn w:val="ENG-2ndlevelheading"/>
    <w:uiPriority w:val="4"/>
    <w:qFormat/>
    <w:rsid w:val="00766F96"/>
    <w:rPr>
      <w:b w:val="0"/>
    </w:rPr>
  </w:style>
  <w:style w:type="paragraph" w:customStyle="1" w:styleId="ENG-3rdlevelsubprovision">
    <w:name w:val="ENG - 3rd level (subprovision)"/>
    <w:basedOn w:val="SLONormal"/>
    <w:uiPriority w:val="4"/>
    <w:qFormat/>
    <w:rsid w:val="00766F96"/>
    <w:pPr>
      <w:numPr>
        <w:ilvl w:val="2"/>
        <w:numId w:val="11"/>
      </w:numPr>
    </w:pPr>
  </w:style>
  <w:style w:type="paragraph" w:customStyle="1" w:styleId="ENG-4thlevellist">
    <w:name w:val="ENG - 4th level (list)"/>
    <w:basedOn w:val="SLONormal"/>
    <w:uiPriority w:val="4"/>
    <w:qFormat/>
    <w:rsid w:val="00766F96"/>
    <w:pPr>
      <w:numPr>
        <w:ilvl w:val="4"/>
        <w:numId w:val="11"/>
      </w:numPr>
    </w:pPr>
  </w:style>
  <w:style w:type="paragraph" w:customStyle="1" w:styleId="ENG-5thlevel">
    <w:name w:val="ENG - 5th level"/>
    <w:basedOn w:val="SLONormal"/>
    <w:uiPriority w:val="4"/>
    <w:qFormat/>
    <w:rsid w:val="006B0291"/>
    <w:pPr>
      <w:numPr>
        <w:numId w:val="16"/>
      </w:numPr>
      <w:ind w:left="1418" w:hanging="567"/>
    </w:pPr>
  </w:style>
  <w:style w:type="paragraph" w:customStyle="1" w:styleId="ENG-AppendixList">
    <w:name w:val="ENG - Appendix List"/>
    <w:basedOn w:val="SLONormal"/>
    <w:uiPriority w:val="4"/>
    <w:qFormat/>
    <w:rsid w:val="00766F96"/>
    <w:pPr>
      <w:numPr>
        <w:ilvl w:val="3"/>
        <w:numId w:val="13"/>
      </w:numPr>
    </w:pPr>
  </w:style>
  <w:style w:type="paragraph" w:customStyle="1" w:styleId="ENG-Listwith1">
    <w:name w:val="ENG - List with 1"/>
    <w:basedOn w:val="SLONormal"/>
    <w:uiPriority w:val="3"/>
    <w:qFormat/>
    <w:rsid w:val="00766F96"/>
    <w:pPr>
      <w:numPr>
        <w:ilvl w:val="3"/>
        <w:numId w:val="11"/>
      </w:numPr>
    </w:pPr>
  </w:style>
  <w:style w:type="paragraph" w:customStyle="1" w:styleId="ENG-SLONumberedList">
    <w:name w:val="ENG - SLO Numbered List"/>
    <w:basedOn w:val="SLONormal"/>
    <w:uiPriority w:val="4"/>
    <w:qFormat/>
    <w:rsid w:val="00766F96"/>
    <w:pPr>
      <w:numPr>
        <w:ilvl w:val="2"/>
        <w:numId w:val="13"/>
      </w:numPr>
    </w:pPr>
  </w:style>
  <w:style w:type="paragraph" w:customStyle="1" w:styleId="Listwith1">
    <w:name w:val="List with 1"/>
    <w:basedOn w:val="SLONormal"/>
    <w:uiPriority w:val="1"/>
    <w:qFormat/>
    <w:rsid w:val="00766F96"/>
    <w:pPr>
      <w:numPr>
        <w:ilvl w:val="3"/>
        <w:numId w:val="12"/>
      </w:numPr>
    </w:pPr>
  </w:style>
  <w:style w:type="paragraph" w:customStyle="1" w:styleId="Listwithbullet">
    <w:name w:val="List with bullet"/>
    <w:basedOn w:val="SLONormal"/>
    <w:uiPriority w:val="5"/>
    <w:qFormat/>
    <w:rsid w:val="00766F96"/>
    <w:pPr>
      <w:numPr>
        <w:ilvl w:val="6"/>
        <w:numId w:val="12"/>
      </w:numPr>
    </w:pPr>
  </w:style>
  <w:style w:type="paragraph" w:customStyle="1" w:styleId="Listwithbullet-indent">
    <w:name w:val="List with bullet - indent"/>
    <w:basedOn w:val="SLONormal"/>
    <w:uiPriority w:val="5"/>
    <w:qFormat/>
    <w:rsid w:val="00766F96"/>
    <w:pPr>
      <w:numPr>
        <w:ilvl w:val="7"/>
        <w:numId w:val="12"/>
      </w:numPr>
    </w:pPr>
  </w:style>
  <w:style w:type="paragraph" w:customStyle="1" w:styleId="SLOAgreementTitle">
    <w:name w:val="SLO Agreement Title"/>
    <w:basedOn w:val="SLONormal"/>
    <w:qFormat/>
    <w:rsid w:val="00766F96"/>
    <w:pPr>
      <w:spacing w:before="360" w:after="360"/>
      <w:jc w:val="center"/>
    </w:pPr>
    <w:rPr>
      <w:b/>
      <w:caps/>
    </w:rPr>
  </w:style>
  <w:style w:type="paragraph" w:customStyle="1" w:styleId="SLONormalnospace0">
    <w:name w:val="SLO Normal (no space)"/>
    <w:basedOn w:val="SLONormal"/>
    <w:qFormat/>
    <w:rsid w:val="00766F96"/>
    <w:pPr>
      <w:spacing w:after="0"/>
    </w:pPr>
  </w:style>
  <w:style w:type="table" w:styleId="TableGrid">
    <w:name w:val="Table Grid"/>
    <w:basedOn w:val="TableNormal"/>
    <w:uiPriority w:val="39"/>
    <w:rsid w:val="00766F96"/>
    <w:rPr>
      <w:rFonts w:asciiTheme="minorHAnsi" w:eastAsiaTheme="minorHAnsi" w:hAnsiTheme="minorHAnsi" w:cstheme="minorBidi"/>
      <w:sz w:val="24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8279D"/>
    <w:rPr>
      <w:rFonts w:asciiTheme="minorHAnsi" w:eastAsiaTheme="minorHAnsi" w:hAnsiTheme="minorHAnsi" w:cstheme="minorBid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721d9eb-9fb2-47d7-a763-60db751bae2b}">
  <we:reference id="83e8a8a9-f122-44f2-b8e5-881d52a140fb" version="1.0.0.0" store="EXCatalog" storeType="excatalog"/>
  <we:alternateReferences/>
  <we:properties>
    <we:property name="DOCDRAFTER.LaunchId" value="&quot;0bfd8953-6967-4768-9e11-eac0bcbd9a6b&quot;"/>
    <we:property name="DOCDRAFTER.FileId" value="&quot;d80dacf2-1802-4a53-b0b9-24634fee3432&quot;"/>
    <we:property name="DOCDRAFTER.Portal" value="&quot;https://sorainen.documentdrafter.com/&quot;"/>
    <we:property name="DOCDRAFTER.DocId" value="&quot;9c204c42-cd2f-4c70-8deb-a6ac3f56135b&quot;"/>
    <we:property name="DOCDRAFTER.DocVersion" value="&quot;0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ommentaarid xmlns="e284e917-5721-4744-b899-b1b42815a782" xsi:nil="true"/>
    <TaxCatchAll xmlns="5ee3d8e9-af82-4261-9341-e1bd20ecc36c" xsi:nil="true"/>
    <lcf76f155ced4ddcb4097134ff3c332f xmlns="e284e917-5721-4744-b899-b1b42815a782">
      <Terms xmlns="http://schemas.microsoft.com/office/infopath/2007/PartnerControls"/>
    </lcf76f155ced4ddcb4097134ff3c332f>
    <IconOverlay xmlns="http://schemas.microsoft.com/sharepoint/v4" xsi:nil="true"/>
    <Status xmlns="e284e917-5721-4744-b899-b1b42815a782">true</Statu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341EE2AC23598499F4685F432E5CABE" ma:contentTypeVersion="23" ma:contentTypeDescription="Loo uus dokument" ma:contentTypeScope="" ma:versionID="7882f346496ca3c71be702487591861f">
  <xsd:schema xmlns:xsd="http://www.w3.org/2001/XMLSchema" xmlns:xs="http://www.w3.org/2001/XMLSchema" xmlns:p="http://schemas.microsoft.com/office/2006/metadata/properties" xmlns:ns2="e284e917-5721-4744-b899-b1b42815a782" xmlns:ns3="5ee3d8e9-af82-4261-9341-e1bd20ecc36c" xmlns:ns4="http://schemas.microsoft.com/sharepoint/v4" targetNamespace="http://schemas.microsoft.com/office/2006/metadata/properties" ma:root="true" ma:fieldsID="6dae30637cd6feb4f31619509d124a14" ns2:_="" ns3:_="" ns4:_="">
    <xsd:import namespace="e284e917-5721-4744-b899-b1b42815a782"/>
    <xsd:import namespace="5ee3d8e9-af82-4261-9341-e1bd20ecc36c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Kommentaarid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4:IconOverlay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84e917-5721-4744-b899-b1b42815a7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Kommentaarid" ma:index="20" nillable="true" ma:displayName="Kommentaarid" ma:format="Dropdown" ma:internalName="Kommentaarid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Pildisildid" ma:readOnly="false" ma:fieldId="{5cf76f15-5ced-4ddc-b409-7134ff3c332f}" ma:taxonomyMulti="true" ma:sspId="20237bfd-a77e-4a15-aab2-25f33b6889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Status" ma:index="28" nillable="true" ma:displayName="Status" ma:default="1" ma:format="Dropdown" ma:internalName="Status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3d8e9-af82-4261-9341-e1bd20ecc36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d617b6a-fa4e-44b4-a1cb-ed44660525e9}" ma:internalName="TaxCatchAll" ma:showField="CatchAllData" ma:web="5ee3d8e9-af82-4261-9341-e1bd20ecc3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7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1391A3-FBF5-4DEA-BB72-3FFC06DC3CE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825879-E6BB-4E29-82FE-9DEC03C32A1D}">
  <ds:schemaRefs>
    <ds:schemaRef ds:uri="http://schemas.microsoft.com/office/2006/metadata/properties"/>
    <ds:schemaRef ds:uri="http://schemas.microsoft.com/office/infopath/2007/PartnerControls"/>
    <ds:schemaRef ds:uri="e284e917-5721-4744-b899-b1b42815a782"/>
    <ds:schemaRef ds:uri="5ee3d8e9-af82-4261-9341-e1bd20ecc36c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07690DFB-D6E3-46D3-A829-61E64D738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84e917-5721-4744-b899-b1b42815a782"/>
    <ds:schemaRef ds:uri="5ee3d8e9-af82-4261-9341-e1bd20ecc36c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114ED5-3C8F-4561-AE72-C88CB98C89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9</Words>
  <Characters>737</Characters>
  <Application>Microsoft Office Word</Application>
  <DocSecurity>0</DocSecurity>
  <PresentationFormat/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ätlin Sehver</dc:creator>
  <cp:keywords/>
  <dc:description/>
  <cp:lastModifiedBy>Mari Teder</cp:lastModifiedBy>
  <cp:revision>4</cp:revision>
  <cp:lastPrinted>2012-10-16T09:17:00Z</cp:lastPrinted>
  <dcterms:created xsi:type="dcterms:W3CDTF">2025-02-05T18:15:00Z</dcterms:created>
  <dcterms:modified xsi:type="dcterms:W3CDTF">2025-02-05T18:33:00Z</dcterms:modified>
  <cp:category/>
  <cp:contentStatus/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ukoht">
    <vt:lpwstr>T:\clients\U\UAB Malsta\001 Establishing a company in Estonia</vt:lpwstr>
  </property>
  <property fmtid="{D5CDD505-2E9C-101B-9397-08002B2CF9AE}" pid="3" name="ContentTypeId">
    <vt:lpwstr>0x010100D341EE2AC23598499F4685F432E5CABE</vt:lpwstr>
  </property>
  <property fmtid="{D5CDD505-2E9C-101B-9397-08002B2CF9AE}" pid="4" name="Nimi">
    <vt:lpwstr>poa.establishment (Gedminas).2007-06-06.eng.anua.doc</vt:lpwstr>
  </property>
  <property fmtid="{D5CDD505-2E9C-101B-9397-08002B2CF9AE}" pid="5" name="WS_AuthorID">
    <vt:lpwstr>KATRIN</vt:lpwstr>
  </property>
  <property fmtid="{D5CDD505-2E9C-101B-9397-08002B2CF9AE}" pid="6" name="WS_ClientID">
    <vt:lpwstr/>
  </property>
  <property fmtid="{D5CDD505-2E9C-101B-9397-08002B2CF9AE}" pid="7" name="WS_Database">
    <vt:lpwstr>KNOWHOW</vt:lpwstr>
  </property>
  <property fmtid="{D5CDD505-2E9C-101B-9397-08002B2CF9AE}" pid="8" name="WS_DocRef">
    <vt:lpwstr>k\3343.1</vt:lpwstr>
  </property>
  <property fmtid="{D5CDD505-2E9C-101B-9397-08002B2CF9AE}" pid="9" name="WS_MatterID">
    <vt:lpwstr/>
  </property>
  <property fmtid="{D5CDD505-2E9C-101B-9397-08002B2CF9AE}" pid="10" name="WS_Number">
    <vt:lpwstr>3343</vt:lpwstr>
  </property>
  <property fmtid="{D5CDD505-2E9C-101B-9397-08002B2CF9AE}" pid="11" name="WS_OperatorID">
    <vt:lpwstr>KATRIN</vt:lpwstr>
  </property>
  <property fmtid="{D5CDD505-2E9C-101B-9397-08002B2CF9AE}" pid="12" name="WS_Version">
    <vt:lpwstr>1</vt:lpwstr>
  </property>
  <property fmtid="{D5CDD505-2E9C-101B-9397-08002B2CF9AE}" pid="13" name="MediaServiceImageTags">
    <vt:lpwstr/>
  </property>
</Properties>
</file>